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F649C" w14:textId="77777777" w:rsidR="00191AAE" w:rsidRDefault="00191AAE" w:rsidP="00490213">
      <w:pPr>
        <w:pStyle w:val="Heading1"/>
      </w:pPr>
    </w:p>
    <w:p w14:paraId="27143072" w14:textId="77777777" w:rsidR="00191AAE" w:rsidRDefault="00191AAE" w:rsidP="00191AAE">
      <w:r>
        <w:rPr>
          <w:noProof/>
        </w:rPr>
        <w:drawing>
          <wp:inline distT="0" distB="0" distL="0" distR="0" wp14:anchorId="3FD71CF2" wp14:editId="3A7E390B">
            <wp:extent cx="1285875" cy="280670"/>
            <wp:effectExtent l="0" t="0" r="9525" b="5080"/>
            <wp:docPr id="6868815" name="Picture 16" descr="A picture containing text, clipar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8815" name="Picture 16" descr="A picture containing text, clipart&#10;&#10;Description automatically generated"/>
                    <pic:cNvPicPr/>
                  </pic:nvPicPr>
                  <pic:blipFill>
                    <a:blip r:embed="rId8">
                      <a:extLst>
                        <a:ext uri="{FF2B5EF4-FFF2-40B4-BE49-F238E27FC236}">
                          <a16:creationId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7B482FDC-7162-4FA1-B2ED-707AA7FE3939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28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35B0F" w14:textId="77777777" w:rsidR="00191AAE" w:rsidRDefault="00191AAE" w:rsidP="00191AAE"/>
    <w:p w14:paraId="451F1BBA" w14:textId="62C7F055" w:rsidR="00191AAE" w:rsidRPr="00191AAE" w:rsidRDefault="001A0AF9" w:rsidP="00191AAE">
      <w:pPr>
        <w:spacing w:line="216" w:lineRule="auto"/>
        <w:rPr>
          <w:rFonts w:asciiTheme="majorHAnsi" w:eastAsia="Segoe UI" w:hAnsiTheme="majorHAnsi" w:cstheme="majorHAnsi"/>
          <w:b/>
          <w:bCs/>
          <w:color w:val="4472C4" w:themeColor="accent1"/>
          <w:sz w:val="72"/>
          <w:szCs w:val="72"/>
        </w:rPr>
      </w:pPr>
      <w:r>
        <w:rPr>
          <w:rFonts w:asciiTheme="majorHAnsi" w:eastAsia="Segoe UI" w:hAnsiTheme="majorHAnsi" w:cstheme="majorHAnsi"/>
          <w:b/>
          <w:bCs/>
          <w:color w:val="4472C4" w:themeColor="accent1"/>
          <w:sz w:val="72"/>
          <w:szCs w:val="72"/>
        </w:rPr>
        <w:t>Essential Tools to Prepare for the Modern Workplace</w:t>
      </w:r>
    </w:p>
    <w:p w14:paraId="79F52A07" w14:textId="1318D8A8" w:rsidR="00191AAE" w:rsidRPr="00191AAE" w:rsidRDefault="0088611D" w:rsidP="00191AAE">
      <w:pPr>
        <w:rPr>
          <w:rFonts w:asciiTheme="majorHAnsi" w:eastAsia="Segoe UI" w:hAnsiTheme="majorHAnsi" w:cstheme="majorBidi"/>
          <w:b/>
          <w:bCs/>
          <w:color w:val="44546A" w:themeColor="text2"/>
          <w:sz w:val="36"/>
          <w:szCs w:val="36"/>
        </w:rPr>
      </w:pPr>
      <w:r>
        <w:rPr>
          <w:rFonts w:asciiTheme="majorHAnsi" w:eastAsia="Segoe UI" w:hAnsiTheme="majorHAnsi" w:cstheme="majorBidi"/>
          <w:b/>
          <w:bCs/>
          <w:color w:val="44546A" w:themeColor="text2"/>
          <w:sz w:val="36"/>
          <w:szCs w:val="36"/>
        </w:rPr>
        <w:t>University Workshop Series</w:t>
      </w:r>
      <w:r w:rsidR="00A679D0">
        <w:rPr>
          <w:rFonts w:asciiTheme="majorHAnsi" w:eastAsia="Segoe UI" w:hAnsiTheme="majorHAnsi" w:cstheme="majorBidi"/>
          <w:b/>
          <w:bCs/>
          <w:color w:val="44546A" w:themeColor="text2"/>
          <w:sz w:val="36"/>
          <w:szCs w:val="36"/>
        </w:rPr>
        <w:t xml:space="preserve"> 2021</w:t>
      </w:r>
      <w:r>
        <w:rPr>
          <w:rFonts w:asciiTheme="majorHAnsi" w:eastAsia="Segoe UI" w:hAnsiTheme="majorHAnsi" w:cstheme="majorBidi"/>
          <w:b/>
          <w:bCs/>
          <w:color w:val="44546A" w:themeColor="text2"/>
          <w:sz w:val="36"/>
          <w:szCs w:val="36"/>
        </w:rPr>
        <w:t xml:space="preserve">: </w:t>
      </w:r>
      <w:r w:rsidR="00636324">
        <w:rPr>
          <w:rFonts w:asciiTheme="majorHAnsi" w:eastAsia="Segoe UI" w:hAnsiTheme="majorHAnsi" w:cstheme="majorBidi"/>
          <w:b/>
          <w:bCs/>
          <w:color w:val="44546A" w:themeColor="text2"/>
          <w:sz w:val="36"/>
          <w:szCs w:val="36"/>
        </w:rPr>
        <w:t>Setting Up Your Tools</w:t>
      </w:r>
    </w:p>
    <w:p w14:paraId="4D5A5484" w14:textId="5F05D6AF" w:rsidR="00191AAE" w:rsidRDefault="00191AAE" w:rsidP="00191AAE">
      <w:pPr>
        <w:spacing w:before="40"/>
        <w:rPr>
          <w:color w:val="3C3C41"/>
          <w:sz w:val="21"/>
          <w:szCs w:val="21"/>
        </w:rPr>
      </w:pPr>
    </w:p>
    <w:sdt>
      <w:sdtPr>
        <w:id w:val="-103395502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678E22CA" w14:textId="422D5C05" w:rsidR="00883DA2" w:rsidRDefault="00883DA2">
          <w:pPr>
            <w:pStyle w:val="TOCHeading"/>
          </w:pPr>
          <w:r>
            <w:t>Contents</w:t>
          </w:r>
        </w:p>
        <w:p w14:paraId="713CB21B" w14:textId="39F0FF20" w:rsidR="00FB48C3" w:rsidRDefault="00883DA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SG" w:eastAsia="en-SG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4315498" w:history="1">
            <w:r w:rsidR="00FB48C3" w:rsidRPr="005F0044">
              <w:rPr>
                <w:rStyle w:val="Hyperlink"/>
                <w:noProof/>
              </w:rPr>
              <w:t>Setting Up Power Query/Power Pivot</w:t>
            </w:r>
            <w:r w:rsidR="00FB48C3">
              <w:rPr>
                <w:noProof/>
                <w:webHidden/>
              </w:rPr>
              <w:tab/>
            </w:r>
            <w:r w:rsidR="00FB48C3">
              <w:rPr>
                <w:noProof/>
                <w:webHidden/>
              </w:rPr>
              <w:fldChar w:fldCharType="begin"/>
            </w:r>
            <w:r w:rsidR="00FB48C3">
              <w:rPr>
                <w:noProof/>
                <w:webHidden/>
              </w:rPr>
              <w:instrText xml:space="preserve"> PAGEREF _Toc84315498 \h </w:instrText>
            </w:r>
            <w:r w:rsidR="00FB48C3">
              <w:rPr>
                <w:noProof/>
                <w:webHidden/>
              </w:rPr>
            </w:r>
            <w:r w:rsidR="00FB48C3">
              <w:rPr>
                <w:noProof/>
                <w:webHidden/>
              </w:rPr>
              <w:fldChar w:fldCharType="separate"/>
            </w:r>
            <w:r w:rsidR="009B700B">
              <w:rPr>
                <w:noProof/>
                <w:webHidden/>
              </w:rPr>
              <w:t>2</w:t>
            </w:r>
            <w:r w:rsidR="00FB48C3">
              <w:rPr>
                <w:noProof/>
                <w:webHidden/>
              </w:rPr>
              <w:fldChar w:fldCharType="end"/>
            </w:r>
          </w:hyperlink>
        </w:p>
        <w:p w14:paraId="4089B663" w14:textId="5917B79B" w:rsidR="00FB48C3" w:rsidRDefault="00FB48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SG" w:eastAsia="en-SG"/>
            </w:rPr>
          </w:pPr>
          <w:hyperlink w:anchor="_Toc84315499" w:history="1">
            <w:r w:rsidRPr="005F0044">
              <w:rPr>
                <w:rStyle w:val="Hyperlink"/>
                <w:noProof/>
              </w:rPr>
              <w:t>Setting Up a Power Apps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15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700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6C21D" w14:textId="50F39592" w:rsidR="00FB48C3" w:rsidRDefault="00FB48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SG" w:eastAsia="en-SG"/>
            </w:rPr>
          </w:pPr>
          <w:hyperlink w:anchor="_Toc84315500" w:history="1">
            <w:r w:rsidRPr="005F0044">
              <w:rPr>
                <w:rStyle w:val="Hyperlink"/>
                <w:noProof/>
              </w:rPr>
              <w:t>Setting Up a Student Azure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15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700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9898E" w14:textId="2FF1BDAF" w:rsidR="00883DA2" w:rsidRDefault="00883DA2">
          <w:r>
            <w:rPr>
              <w:b/>
              <w:bCs/>
              <w:noProof/>
            </w:rPr>
            <w:fldChar w:fldCharType="end"/>
          </w:r>
        </w:p>
      </w:sdtContent>
    </w:sdt>
    <w:p w14:paraId="1D691D1A" w14:textId="3D320E79" w:rsidR="00191AAE" w:rsidRPr="00671182" w:rsidRDefault="00191AAE" w:rsidP="00191AAE">
      <w:pPr>
        <w:spacing w:before="40"/>
        <w:rPr>
          <w:color w:val="3C3C41"/>
          <w:sz w:val="21"/>
          <w:szCs w:val="21"/>
        </w:rPr>
      </w:pPr>
    </w:p>
    <w:p w14:paraId="65F51A06" w14:textId="4461FF37" w:rsidR="00191AAE" w:rsidRDefault="00883DA2" w:rsidP="00191AAE">
      <w:r>
        <w:rPr>
          <w:noProof/>
        </w:rPr>
        <w:drawing>
          <wp:anchor distT="0" distB="0" distL="114300" distR="114300" simplePos="0" relativeHeight="251659264" behindDoc="0" locked="0" layoutInCell="1" allowOverlap="1" wp14:anchorId="1ADC9728" wp14:editId="3D40269B">
            <wp:simplePos x="0" y="0"/>
            <wp:positionH relativeFrom="page">
              <wp:posOffset>28575</wp:posOffset>
            </wp:positionH>
            <wp:positionV relativeFrom="page">
              <wp:posOffset>5372100</wp:posOffset>
            </wp:positionV>
            <wp:extent cx="7860030" cy="4688840"/>
            <wp:effectExtent l="0" t="0" r="7620" b="0"/>
            <wp:wrapNone/>
            <wp:docPr id="69" name="Picture 12" descr="A person working on a computer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A5FD936A-0AD7-4F78-A398-16A2C27013E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12" descr="A person working on a computer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A5FD936A-0AD7-4F78-A398-16A2C27013EC}"/>
                        </a:ext>
                      </a:extLst>
                    </pic:cNvPr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96" t="22995" r="13696"/>
                    <a:stretch/>
                  </pic:blipFill>
                  <pic:spPr bwMode="auto">
                    <a:xfrm>
                      <a:off x="0" y="0"/>
                      <a:ext cx="7860030" cy="4688840"/>
                    </a:xfrm>
                    <a:custGeom>
                      <a:avLst/>
                      <a:gdLst>
                        <a:gd name="connsiteX0" fmla="*/ 0 w 6273085"/>
                        <a:gd name="connsiteY0" fmla="*/ 0 h 4858397"/>
                        <a:gd name="connsiteX1" fmla="*/ 3102131 w 6273085"/>
                        <a:gd name="connsiteY1" fmla="*/ 0 h 4858397"/>
                        <a:gd name="connsiteX2" fmla="*/ 3102131 w 6273085"/>
                        <a:gd name="connsiteY2" fmla="*/ 1503412 h 4858397"/>
                        <a:gd name="connsiteX3" fmla="*/ 5001179 w 6273085"/>
                        <a:gd name="connsiteY3" fmla="*/ 1503412 h 4858397"/>
                        <a:gd name="connsiteX4" fmla="*/ 5001179 w 6273085"/>
                        <a:gd name="connsiteY4" fmla="*/ 2721967 h 4858397"/>
                        <a:gd name="connsiteX5" fmla="*/ 6273085 w 6273085"/>
                        <a:gd name="connsiteY5" fmla="*/ 2721967 h 4858397"/>
                        <a:gd name="connsiteX6" fmla="*/ 6273085 w 6273085"/>
                        <a:gd name="connsiteY6" fmla="*/ 4858397 h 4858397"/>
                        <a:gd name="connsiteX7" fmla="*/ 0 w 6273085"/>
                        <a:gd name="connsiteY7" fmla="*/ 4858397 h 4858397"/>
                      </a:gdLst>
                      <a:ahLst/>
                      <a:cxnLst>
                        <a:cxn ang="0">
                          <a:pos x="connsiteX0" y="connsiteY0"/>
                        </a:cxn>
                        <a:cxn ang="0">
                          <a:pos x="connsiteX1" y="connsiteY1"/>
                        </a:cxn>
                        <a:cxn ang="0">
                          <a:pos x="connsiteX2" y="connsiteY2"/>
                        </a:cxn>
                        <a:cxn ang="0">
                          <a:pos x="connsiteX3" y="connsiteY3"/>
                        </a:cxn>
                        <a:cxn ang="0">
                          <a:pos x="connsiteX4" y="connsiteY4"/>
                        </a:cxn>
                        <a:cxn ang="0">
                          <a:pos x="connsiteX5" y="connsiteY5"/>
                        </a:cxn>
                        <a:cxn ang="0">
                          <a:pos x="connsiteX6" y="connsiteY6"/>
                        </a:cxn>
                        <a:cxn ang="0">
                          <a:pos x="connsiteX7" y="connsiteY7"/>
                        </a:cxn>
                      </a:cxnLst>
                      <a:rect l="l" t="t" r="r" b="b"/>
                      <a:pathLst>
                        <a:path w="6273085" h="4858397">
                          <a:moveTo>
                            <a:pt x="0" y="0"/>
                          </a:moveTo>
                          <a:lnTo>
                            <a:pt x="3102131" y="0"/>
                          </a:lnTo>
                          <a:lnTo>
                            <a:pt x="3102131" y="1503412"/>
                          </a:lnTo>
                          <a:lnTo>
                            <a:pt x="5001179" y="1503412"/>
                          </a:lnTo>
                          <a:lnTo>
                            <a:pt x="5001179" y="2721967"/>
                          </a:lnTo>
                          <a:lnTo>
                            <a:pt x="6273085" y="2721967"/>
                          </a:lnTo>
                          <a:lnTo>
                            <a:pt x="6273085" y="4858397"/>
                          </a:lnTo>
                          <a:lnTo>
                            <a:pt x="0" y="4858397"/>
                          </a:lnTo>
                          <a:close/>
                        </a:path>
                      </a:pathLst>
                    </a:cu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1AAE">
        <w:br w:type="page"/>
      </w:r>
    </w:p>
    <w:p w14:paraId="3F3C4508" w14:textId="4DEF5086" w:rsidR="00490935" w:rsidRDefault="00256C74" w:rsidP="00490213">
      <w:pPr>
        <w:pStyle w:val="Heading1"/>
      </w:pPr>
      <w:bookmarkStart w:id="0" w:name="_Toc83824317"/>
      <w:bookmarkStart w:id="1" w:name="_Toc84315498"/>
      <w:r>
        <w:lastRenderedPageBreak/>
        <w:t xml:space="preserve">Setting </w:t>
      </w:r>
      <w:r w:rsidR="00BD7B58">
        <w:t>U</w:t>
      </w:r>
      <w:r>
        <w:t>p Power Query</w:t>
      </w:r>
      <w:r w:rsidR="00115F02">
        <w:t>/Power Pivot</w:t>
      </w:r>
      <w:bookmarkEnd w:id="0"/>
      <w:bookmarkEnd w:id="1"/>
    </w:p>
    <w:p w14:paraId="16647E0E" w14:textId="77777777" w:rsidR="000E24FD" w:rsidRPr="000E24FD" w:rsidRDefault="000E24FD" w:rsidP="000E24FD"/>
    <w:p w14:paraId="312DF6E9" w14:textId="4F585A8F" w:rsidR="00123168" w:rsidRDefault="00B46346" w:rsidP="009661D2">
      <w:pPr>
        <w:pStyle w:val="ListParagraph"/>
        <w:numPr>
          <w:ilvl w:val="0"/>
          <w:numId w:val="10"/>
        </w:numPr>
        <w:spacing w:line="240" w:lineRule="auto"/>
      </w:pPr>
      <w:r>
        <w:t xml:space="preserve">Open </w:t>
      </w:r>
      <w:r w:rsidR="00AD4D99">
        <w:t>a</w:t>
      </w:r>
      <w:r w:rsidR="00231BDD">
        <w:t>n</w:t>
      </w:r>
      <w:r w:rsidR="00AD4D99">
        <w:t xml:space="preserve"> </w:t>
      </w:r>
      <w:r>
        <w:t xml:space="preserve">Excel </w:t>
      </w:r>
      <w:r w:rsidR="00AD4D99">
        <w:t xml:space="preserve">workbook </w:t>
      </w:r>
      <w:r>
        <w:t>and check if the Data Ribbon</w:t>
      </w:r>
      <w:r w:rsidR="007B0153">
        <w:t xml:space="preserve"> and Power Pivot Ribbon</w:t>
      </w:r>
      <w:r>
        <w:t xml:space="preserve"> is already displayed.</w:t>
      </w:r>
      <w:r w:rsidR="00B62B14">
        <w:t xml:space="preserve"> </w:t>
      </w:r>
      <w:r w:rsidR="00B62B14" w:rsidRPr="00B62B14">
        <w:rPr>
          <w:i/>
          <w:iCs/>
        </w:rPr>
        <w:t>If you are using Excel for Mac, please refer to Point 5.</w:t>
      </w:r>
    </w:p>
    <w:p w14:paraId="13D3C5A6" w14:textId="77777777" w:rsidR="006F22CE" w:rsidRDefault="006F22CE" w:rsidP="006F22CE">
      <w:pPr>
        <w:pStyle w:val="ListParagraph"/>
        <w:spacing w:line="240" w:lineRule="auto"/>
        <w:ind w:left="360"/>
      </w:pPr>
    </w:p>
    <w:p w14:paraId="2EEF97E4" w14:textId="39195774" w:rsidR="00DC35E2" w:rsidRDefault="00D4392B" w:rsidP="00DC35E2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BC75895" wp14:editId="141CC504">
                <wp:simplePos x="0" y="0"/>
                <wp:positionH relativeFrom="column">
                  <wp:posOffset>4678373</wp:posOffset>
                </wp:positionH>
                <wp:positionV relativeFrom="paragraph">
                  <wp:posOffset>2540</wp:posOffset>
                </wp:positionV>
                <wp:extent cx="408886" cy="124072"/>
                <wp:effectExtent l="0" t="0" r="0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886" cy="12407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5392BF" id="Rectangle 6" o:spid="_x0000_s1026" style="position:absolute;margin-left:368.4pt;margin-top:.2pt;width:32.2pt;height:9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" fillcolor="#375623 [1609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D359DC" wp14:editId="10ED5126">
                <wp:simplePos x="0" y="0"/>
                <wp:positionH relativeFrom="column">
                  <wp:posOffset>1667435</wp:posOffset>
                </wp:positionH>
                <wp:positionV relativeFrom="paragraph">
                  <wp:posOffset>2595</wp:posOffset>
                </wp:positionV>
                <wp:extent cx="562162" cy="124072"/>
                <wp:effectExtent l="0" t="0" r="9525" b="95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162" cy="12407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9DBE3" id="Rectangle 4" o:spid="_x0000_s1026" style="position:absolute;margin-left:131.3pt;margin-top:.2pt;width:44.25pt;height:9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" fillcolor="#375623 [1609]" stroked="f" strokeweight="1pt"/>
            </w:pict>
          </mc:Fallback>
        </mc:AlternateContent>
      </w:r>
      <w:r w:rsidR="00DC35E2" w:rsidRPr="00DC35E2">
        <w:rPr>
          <w:noProof/>
        </w:rPr>
        <w:drawing>
          <wp:inline distT="0" distB="0" distL="0" distR="0" wp14:anchorId="64E5F33B" wp14:editId="67618B79">
            <wp:extent cx="5943600" cy="6407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39902" w14:textId="6CAF2988" w:rsidR="00006046" w:rsidRDefault="00D4392B" w:rsidP="00006046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8D5794" wp14:editId="3FFA8DA3">
                <wp:simplePos x="0" y="0"/>
                <wp:positionH relativeFrom="column">
                  <wp:posOffset>1715908</wp:posOffset>
                </wp:positionH>
                <wp:positionV relativeFrom="paragraph">
                  <wp:posOffset>184104</wp:posOffset>
                </wp:positionV>
                <wp:extent cx="447141" cy="158872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141" cy="15887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AAE01" id="Rectangle 8" o:spid="_x0000_s1026" style="position:absolute;margin-left:135.1pt;margin-top:14.5pt;width:35.2pt;height:1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" fillcolor="#375623 [1609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C8C006" wp14:editId="35D90240">
                <wp:simplePos x="0" y="0"/>
                <wp:positionH relativeFrom="column">
                  <wp:posOffset>4677915</wp:posOffset>
                </wp:positionH>
                <wp:positionV relativeFrom="paragraph">
                  <wp:posOffset>184072</wp:posOffset>
                </wp:positionV>
                <wp:extent cx="447141" cy="158872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141" cy="15887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83E6F1" id="Rectangle 7" o:spid="_x0000_s1026" style="position:absolute;margin-left:368.35pt;margin-top:14.5pt;width:35.2pt;height:1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" fillcolor="#375623 [1609]" stroked="f" strokeweight="1pt"/>
            </w:pict>
          </mc:Fallback>
        </mc:AlternateContent>
      </w:r>
    </w:p>
    <w:p w14:paraId="180E6A88" w14:textId="4136C1A2" w:rsidR="00351EF2" w:rsidRDefault="00351EF2" w:rsidP="00006046">
      <w:pPr>
        <w:pStyle w:val="ListParagraph"/>
        <w:ind w:left="360"/>
      </w:pPr>
      <w:r w:rsidRPr="00351EF2">
        <w:rPr>
          <w:noProof/>
        </w:rPr>
        <w:drawing>
          <wp:inline distT="0" distB="0" distL="0" distR="0" wp14:anchorId="40DD31D4" wp14:editId="127DEBBF">
            <wp:extent cx="5943600" cy="777240"/>
            <wp:effectExtent l="0" t="0" r="0" b="3810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2CA22" w14:textId="77777777" w:rsidR="000148D1" w:rsidRDefault="000148D1" w:rsidP="00006046">
      <w:pPr>
        <w:pStyle w:val="ListParagraph"/>
        <w:ind w:left="360"/>
      </w:pPr>
    </w:p>
    <w:p w14:paraId="47176A9C" w14:textId="7121D800" w:rsidR="00D853FE" w:rsidRDefault="00152B9A" w:rsidP="00D853FE">
      <w:pPr>
        <w:pStyle w:val="ListParagraph"/>
        <w:numPr>
          <w:ilvl w:val="0"/>
          <w:numId w:val="10"/>
        </w:numPr>
      </w:pPr>
      <w:r>
        <w:t>To display the</w:t>
      </w:r>
      <w:r w:rsidR="00995799">
        <w:t xml:space="preserve"> Data </w:t>
      </w:r>
      <w:r>
        <w:t>Ribbon</w:t>
      </w:r>
      <w:r w:rsidR="00D853FE">
        <w:t xml:space="preserve">, click </w:t>
      </w:r>
      <w:r w:rsidR="00D853FE" w:rsidRPr="00CA6586">
        <w:rPr>
          <w:b/>
          <w:bCs/>
        </w:rPr>
        <w:t>File &gt; Options &gt; Customize Ribbon</w:t>
      </w:r>
      <w:r w:rsidR="00D853FE">
        <w:t xml:space="preserve"> and ensure that the Data </w:t>
      </w:r>
      <w:r w:rsidR="001D4FE0">
        <w:t xml:space="preserve">Tab </w:t>
      </w:r>
      <w:r w:rsidR="00D853FE">
        <w:t>checkbox is checked</w:t>
      </w:r>
      <w:r w:rsidR="00B91EB6">
        <w:t>.</w:t>
      </w:r>
      <w:r w:rsidR="002E7394">
        <w:t xml:space="preserve"> Click </w:t>
      </w:r>
      <w:r w:rsidR="00D072CE">
        <w:t>O</w:t>
      </w:r>
      <w:r w:rsidR="002E7394">
        <w:t>k.</w:t>
      </w:r>
    </w:p>
    <w:p w14:paraId="5AA8F149" w14:textId="77777777" w:rsidR="000631F2" w:rsidRDefault="000631F2" w:rsidP="00AF1573">
      <w:pPr>
        <w:pStyle w:val="ListParagraph"/>
        <w:ind w:left="360"/>
      </w:pPr>
    </w:p>
    <w:p w14:paraId="708E4517" w14:textId="2462FCEF" w:rsidR="00943561" w:rsidRDefault="00943561" w:rsidP="00943561">
      <w:pPr>
        <w:pStyle w:val="ListParagraph"/>
        <w:ind w:left="360"/>
      </w:pPr>
      <w:r w:rsidRPr="000E1502">
        <w:rPr>
          <w:noProof/>
        </w:rPr>
        <w:drawing>
          <wp:inline distT="0" distB="0" distL="0" distR="0" wp14:anchorId="6F25E292" wp14:editId="02DEC64D">
            <wp:extent cx="4125433" cy="3378359"/>
            <wp:effectExtent l="0" t="0" r="889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41855" cy="3391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5A08B" w14:textId="77777777" w:rsidR="00AF0FD1" w:rsidRDefault="00AF0FD1">
      <w:r>
        <w:br w:type="page"/>
      </w:r>
    </w:p>
    <w:p w14:paraId="492EAF6B" w14:textId="6FA48DC6" w:rsidR="00C75F4D" w:rsidRPr="0099348B" w:rsidRDefault="00743581" w:rsidP="0099348B">
      <w:pPr>
        <w:pStyle w:val="ListParagraph"/>
        <w:numPr>
          <w:ilvl w:val="0"/>
          <w:numId w:val="10"/>
        </w:numPr>
      </w:pPr>
      <w:r>
        <w:lastRenderedPageBreak/>
        <w:t xml:space="preserve">To </w:t>
      </w:r>
      <w:r w:rsidR="00CF4E94">
        <w:t>display</w:t>
      </w:r>
      <w:r>
        <w:t xml:space="preserve"> the Power Pivot Ribbon, click </w:t>
      </w:r>
      <w:r w:rsidR="0095784C" w:rsidRPr="0099348B">
        <w:rPr>
          <w:b/>
          <w:bCs/>
        </w:rPr>
        <w:t>File</w:t>
      </w:r>
      <w:r w:rsidR="0095784C">
        <w:t xml:space="preserve"> &gt; </w:t>
      </w:r>
      <w:r w:rsidR="0095784C" w:rsidRPr="0099348B">
        <w:rPr>
          <w:b/>
          <w:bCs/>
        </w:rPr>
        <w:t>Options</w:t>
      </w:r>
      <w:r w:rsidR="0095784C">
        <w:t xml:space="preserve"> &gt; </w:t>
      </w:r>
      <w:r w:rsidR="003419C7" w:rsidRPr="0099348B">
        <w:rPr>
          <w:b/>
          <w:bCs/>
        </w:rPr>
        <w:t>Add-ins</w:t>
      </w:r>
      <w:r w:rsidR="00C92C4F">
        <w:t xml:space="preserve">. </w:t>
      </w:r>
      <w:r w:rsidR="00FF6C75">
        <w:t xml:space="preserve">At the bottom of the window </w:t>
      </w:r>
      <w:r w:rsidR="00E64D0F">
        <w:t>under</w:t>
      </w:r>
      <w:r w:rsidR="00FF6C75">
        <w:t xml:space="preserve"> </w:t>
      </w:r>
      <w:r w:rsidR="00FF6C75" w:rsidRPr="0099348B">
        <w:rPr>
          <w:b/>
          <w:bCs/>
        </w:rPr>
        <w:t>Manage</w:t>
      </w:r>
      <w:r w:rsidR="00FF6C75">
        <w:t xml:space="preserve"> &gt; </w:t>
      </w:r>
      <w:r w:rsidR="00E64D0F">
        <w:t xml:space="preserve">Click </w:t>
      </w:r>
      <w:r w:rsidR="00FF6C75" w:rsidRPr="0099348B">
        <w:rPr>
          <w:b/>
          <w:bCs/>
        </w:rPr>
        <w:t>COM Add-ins</w:t>
      </w:r>
      <w:r w:rsidR="00FF6C75">
        <w:t xml:space="preserve"> &gt;</w:t>
      </w:r>
      <w:r w:rsidR="006360BD">
        <w:t xml:space="preserve"> </w:t>
      </w:r>
      <w:r w:rsidR="006908DC">
        <w:t>Click</w:t>
      </w:r>
      <w:r w:rsidR="00FF6C75">
        <w:t xml:space="preserve"> </w:t>
      </w:r>
      <w:r w:rsidR="00FF6C75" w:rsidRPr="0099348B">
        <w:rPr>
          <w:b/>
          <w:bCs/>
        </w:rPr>
        <w:t>Go</w:t>
      </w:r>
      <w:r w:rsidR="00FB2AB4" w:rsidRPr="0099348B">
        <w:rPr>
          <w:b/>
          <w:bCs/>
        </w:rPr>
        <w:t xml:space="preserve">. </w:t>
      </w:r>
      <w:r w:rsidR="00FB2AB4">
        <w:t xml:space="preserve">Check </w:t>
      </w:r>
      <w:r w:rsidR="00FB2AB4" w:rsidRPr="0099348B">
        <w:rPr>
          <w:b/>
          <w:bCs/>
        </w:rPr>
        <w:t>Microsoft Power Pivot for Excel</w:t>
      </w:r>
      <w:r w:rsidR="00287E68">
        <w:t xml:space="preserve"> and click </w:t>
      </w:r>
      <w:r w:rsidR="006360BD">
        <w:t>O</w:t>
      </w:r>
      <w:r w:rsidR="00287E68">
        <w:t>k.</w:t>
      </w:r>
      <w:r w:rsidR="0099348B">
        <w:t xml:space="preserve"> </w:t>
      </w:r>
      <w:r w:rsidR="0099348B" w:rsidRPr="0099348B">
        <w:t>Close and restart Excel.</w:t>
      </w:r>
    </w:p>
    <w:p w14:paraId="5E03D0E0" w14:textId="77777777" w:rsidR="00A11ABE" w:rsidRPr="00FF6C75" w:rsidRDefault="00A11ABE" w:rsidP="002C763D">
      <w:pPr>
        <w:pStyle w:val="ListParagraph"/>
        <w:ind w:left="360"/>
      </w:pPr>
    </w:p>
    <w:p w14:paraId="034EF770" w14:textId="10287050" w:rsidR="006F5D04" w:rsidRPr="00546218" w:rsidRDefault="00594730" w:rsidP="00546218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697763" wp14:editId="2D674BD9">
                <wp:simplePos x="0" y="0"/>
                <wp:positionH relativeFrom="column">
                  <wp:posOffset>3664855</wp:posOffset>
                </wp:positionH>
                <wp:positionV relativeFrom="paragraph">
                  <wp:posOffset>1263650</wp:posOffset>
                </wp:positionV>
                <wp:extent cx="1987463" cy="54279"/>
                <wp:effectExtent l="0" t="0" r="0" b="31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7463" cy="5427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52CC4D" id="Rectangle 25" o:spid="_x0000_s1026" style="position:absolute;margin-left:288.55pt;margin-top:99.5pt;width:156.5pt;height:4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" fillcolor="#d8d8d8 [2732]" stroked="f" strokeweight="1pt"/>
            </w:pict>
          </mc:Fallback>
        </mc:AlternateContent>
      </w:r>
      <w:r w:rsidR="00EB2F77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9372C13" wp14:editId="73F7EFE7">
                <wp:simplePos x="0" y="0"/>
                <wp:positionH relativeFrom="column">
                  <wp:posOffset>1179095</wp:posOffset>
                </wp:positionH>
                <wp:positionV relativeFrom="paragraph">
                  <wp:posOffset>1805104</wp:posOffset>
                </wp:positionV>
                <wp:extent cx="1578543" cy="110691"/>
                <wp:effectExtent l="0" t="0" r="3175" b="381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8543" cy="11069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736C02" id="Rectangle 24" o:spid="_x0000_s1026" style="position:absolute;margin-left:92.85pt;margin-top:142.15pt;width:124.3pt;height: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" fillcolor="white [3212]" stroked="f" strokeweight="1pt"/>
            </w:pict>
          </mc:Fallback>
        </mc:AlternateContent>
      </w:r>
      <w:r w:rsidR="00964FEC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E2B55A7" wp14:editId="2C479363">
                <wp:simplePos x="0" y="0"/>
                <wp:positionH relativeFrom="column">
                  <wp:posOffset>1703672</wp:posOffset>
                </wp:positionH>
                <wp:positionV relativeFrom="paragraph">
                  <wp:posOffset>524944</wp:posOffset>
                </wp:positionV>
                <wp:extent cx="890336" cy="693019"/>
                <wp:effectExtent l="0" t="0" r="508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0336" cy="69301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73D9532" id="Rectangle 23" o:spid="_x0000_s1026" style="position:absolute;margin-left:134.15pt;margin-top:41.35pt;width:70.1pt;height:54.5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" fillcolor="white [3212]" stroked="f" strokeweight="1pt"/>
            </w:pict>
          </mc:Fallback>
        </mc:AlternateContent>
      </w:r>
      <w:r w:rsidR="00FB2AB4" w:rsidRPr="00FB2AB4">
        <w:rPr>
          <w:noProof/>
        </w:rPr>
        <w:drawing>
          <wp:anchor distT="0" distB="0" distL="114300" distR="114300" simplePos="0" relativeHeight="251663360" behindDoc="0" locked="0" layoutInCell="1" allowOverlap="1" wp14:anchorId="71F510F5" wp14:editId="545F6D7C">
            <wp:simplePos x="0" y="0"/>
            <wp:positionH relativeFrom="column">
              <wp:posOffset>3352106</wp:posOffset>
            </wp:positionH>
            <wp:positionV relativeFrom="paragraph">
              <wp:posOffset>581453</wp:posOffset>
            </wp:positionV>
            <wp:extent cx="2357120" cy="987425"/>
            <wp:effectExtent l="0" t="0" r="5080" b="3175"/>
            <wp:wrapNone/>
            <wp:docPr id="22" name="Picture 2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, Team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120" cy="987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6C75" w:rsidRPr="00FF6C75">
        <w:rPr>
          <w:noProof/>
        </w:rPr>
        <w:drawing>
          <wp:inline distT="0" distB="0" distL="0" distR="0" wp14:anchorId="6571A97F" wp14:editId="29C372DA">
            <wp:extent cx="2875360" cy="2573079"/>
            <wp:effectExtent l="0" t="0" r="127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04066" cy="259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2AB4" w:rsidRPr="00FB2AB4">
        <w:rPr>
          <w:noProof/>
        </w:rPr>
        <w:t xml:space="preserve"> </w:t>
      </w:r>
    </w:p>
    <w:p w14:paraId="583314DF" w14:textId="5C82C5EE" w:rsidR="00C15D0D" w:rsidRPr="0099348B" w:rsidRDefault="00C15D0D" w:rsidP="00C15D0D">
      <w:pPr>
        <w:pStyle w:val="ListParagraph"/>
        <w:numPr>
          <w:ilvl w:val="0"/>
          <w:numId w:val="10"/>
        </w:numPr>
      </w:pPr>
      <w:bookmarkStart w:id="2" w:name="_Toc83824318"/>
      <w:r>
        <w:t xml:space="preserve">Both the </w:t>
      </w:r>
      <w:r w:rsidRPr="00A54CEE">
        <w:rPr>
          <w:b/>
          <w:bCs/>
        </w:rPr>
        <w:t>Data</w:t>
      </w:r>
      <w:r>
        <w:t xml:space="preserve"> Ribbon and </w:t>
      </w:r>
      <w:r w:rsidRPr="00A54CEE">
        <w:rPr>
          <w:b/>
          <w:bCs/>
        </w:rPr>
        <w:t>Power Pivot</w:t>
      </w:r>
      <w:r>
        <w:t xml:space="preserve"> Ribbon</w:t>
      </w:r>
      <w:r w:rsidR="00A54CEE">
        <w:t xml:space="preserve"> should </w:t>
      </w:r>
      <w:r w:rsidR="00F14818">
        <w:t xml:space="preserve">now </w:t>
      </w:r>
      <w:r w:rsidR="00A54CEE">
        <w:t>be displayed.</w:t>
      </w:r>
    </w:p>
    <w:p w14:paraId="059A2ABD" w14:textId="2189512F" w:rsidR="00E34453" w:rsidRPr="00CB1D7E" w:rsidRDefault="00694D76" w:rsidP="00E34453">
      <w:pPr>
        <w:pStyle w:val="ListParagraph"/>
        <w:numPr>
          <w:ilvl w:val="0"/>
          <w:numId w:val="10"/>
        </w:numPr>
        <w:spacing w:line="240" w:lineRule="auto"/>
        <w:rPr>
          <w:i/>
          <w:iCs/>
        </w:rPr>
      </w:pPr>
      <w:r w:rsidRPr="00CB1D7E">
        <w:rPr>
          <w:i/>
          <w:iCs/>
        </w:rPr>
        <w:t xml:space="preserve">Please note that </w:t>
      </w:r>
      <w:r w:rsidR="00B350D3" w:rsidRPr="00CB1D7E">
        <w:rPr>
          <w:i/>
          <w:iCs/>
        </w:rPr>
        <w:t xml:space="preserve">you will need a </w:t>
      </w:r>
      <w:r w:rsidR="00B350D3" w:rsidRPr="00F446E6">
        <w:rPr>
          <w:b/>
          <w:bCs/>
          <w:i/>
          <w:iCs/>
        </w:rPr>
        <w:t>Windows operating system</w:t>
      </w:r>
      <w:r w:rsidR="00B350D3" w:rsidRPr="00CB1D7E">
        <w:rPr>
          <w:i/>
          <w:iCs/>
        </w:rPr>
        <w:t xml:space="preserve"> </w:t>
      </w:r>
      <w:r w:rsidR="00B64A9C">
        <w:rPr>
          <w:i/>
          <w:iCs/>
        </w:rPr>
        <w:t xml:space="preserve">to follow along </w:t>
      </w:r>
      <w:r w:rsidR="00B350D3" w:rsidRPr="00CB1D7E">
        <w:rPr>
          <w:i/>
          <w:iCs/>
        </w:rPr>
        <w:t xml:space="preserve">for this </w:t>
      </w:r>
      <w:r w:rsidR="0069159E">
        <w:rPr>
          <w:i/>
          <w:iCs/>
        </w:rPr>
        <w:t>session</w:t>
      </w:r>
      <w:r w:rsidRPr="00CB1D7E">
        <w:rPr>
          <w:i/>
          <w:iCs/>
        </w:rPr>
        <w:t xml:space="preserve">. </w:t>
      </w:r>
      <w:r w:rsidR="001A0B76" w:rsidRPr="00CB1D7E">
        <w:rPr>
          <w:i/>
          <w:iCs/>
        </w:rPr>
        <w:t>Excel for Mac currently only supports</w:t>
      </w:r>
      <w:r w:rsidR="00D82322">
        <w:rPr>
          <w:i/>
          <w:iCs/>
        </w:rPr>
        <w:t xml:space="preserve"> limited Power Query capabilities -</w:t>
      </w:r>
      <w:r w:rsidR="001A0B76" w:rsidRPr="00CB1D7E">
        <w:rPr>
          <w:i/>
          <w:iCs/>
        </w:rPr>
        <w:t xml:space="preserve"> importing and refreshing </w:t>
      </w:r>
      <w:r w:rsidR="00627210" w:rsidRPr="00CB1D7E">
        <w:rPr>
          <w:i/>
          <w:iCs/>
        </w:rPr>
        <w:t>data sources. More</w:t>
      </w:r>
      <w:r w:rsidR="00B34F67">
        <w:rPr>
          <w:i/>
          <w:iCs/>
        </w:rPr>
        <w:t xml:space="preserve"> </w:t>
      </w:r>
      <w:r w:rsidR="00627210" w:rsidRPr="00CB1D7E">
        <w:rPr>
          <w:i/>
          <w:iCs/>
        </w:rPr>
        <w:t xml:space="preserve">integrations </w:t>
      </w:r>
      <w:r w:rsidR="007F7974">
        <w:rPr>
          <w:i/>
          <w:iCs/>
        </w:rPr>
        <w:t>between Excel for Mac and</w:t>
      </w:r>
      <w:r w:rsidR="007F7974" w:rsidRPr="00CB1D7E">
        <w:rPr>
          <w:i/>
          <w:iCs/>
        </w:rPr>
        <w:t xml:space="preserve"> Power Query </w:t>
      </w:r>
      <w:r w:rsidR="00CB1D7E" w:rsidRPr="00CB1D7E">
        <w:rPr>
          <w:i/>
          <w:iCs/>
        </w:rPr>
        <w:t>will be announced in future releases.</w:t>
      </w:r>
      <w:r w:rsidR="00A84000">
        <w:rPr>
          <w:i/>
          <w:iCs/>
        </w:rPr>
        <w:t xml:space="preserve"> If you are using a non-Windows OS, you may still attend the workshop to understand </w:t>
      </w:r>
      <w:r w:rsidR="00B515D8">
        <w:rPr>
          <w:i/>
          <w:iCs/>
        </w:rPr>
        <w:t>how you can use Power Query in the future.</w:t>
      </w:r>
    </w:p>
    <w:p w14:paraId="144F5279" w14:textId="77777777" w:rsidR="00F94C49" w:rsidRDefault="00F94C49" w:rsidP="00F94C49">
      <w:pPr>
        <w:pStyle w:val="ListParagraph"/>
        <w:spacing w:line="240" w:lineRule="auto"/>
        <w:ind w:left="360"/>
      </w:pPr>
    </w:p>
    <w:p w14:paraId="7D218EAA" w14:textId="77777777" w:rsidR="002F49B8" w:rsidRDefault="002F49B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9DEF848" w14:textId="5FD80415" w:rsidR="002E7103" w:rsidRPr="00B80876" w:rsidRDefault="00BD7B58" w:rsidP="00B80876">
      <w:pPr>
        <w:pStyle w:val="Heading1"/>
      </w:pPr>
      <w:bookmarkStart w:id="3" w:name="_Toc84315499"/>
      <w:r>
        <w:lastRenderedPageBreak/>
        <w:t xml:space="preserve">Setting Up </w:t>
      </w:r>
      <w:r w:rsidR="00003E3A">
        <w:t xml:space="preserve">a </w:t>
      </w:r>
      <w:r>
        <w:t xml:space="preserve">Power </w:t>
      </w:r>
      <w:r w:rsidR="00003E3A">
        <w:t>Apps</w:t>
      </w:r>
      <w:r w:rsidR="00F767EA">
        <w:t xml:space="preserve"> </w:t>
      </w:r>
      <w:r>
        <w:t>Account</w:t>
      </w:r>
      <w:bookmarkEnd w:id="2"/>
      <w:bookmarkEnd w:id="3"/>
    </w:p>
    <w:p w14:paraId="797D09CF" w14:textId="77777777" w:rsidR="00BD7B58" w:rsidRDefault="00BD7B58" w:rsidP="00BD7B58"/>
    <w:p w14:paraId="26CA72AF" w14:textId="6C41BE6D" w:rsidR="00D75EFC" w:rsidRPr="002D48A9" w:rsidRDefault="006C4A98" w:rsidP="00105881">
      <w:pPr>
        <w:pStyle w:val="ListParagraph"/>
        <w:numPr>
          <w:ilvl w:val="0"/>
          <w:numId w:val="27"/>
        </w:numPr>
        <w:ind w:left="284" w:hanging="284"/>
      </w:pPr>
      <w:r>
        <w:t>Set up</w:t>
      </w:r>
      <w:r w:rsidR="0010755E">
        <w:t xml:space="preserve"> an Office 365 E5 Trial: </w:t>
      </w:r>
      <w:r w:rsidR="002245DE">
        <w:t xml:space="preserve">Go to: </w:t>
      </w:r>
      <w:hyperlink r:id="rId15" w:history="1">
        <w:r w:rsidR="002245DE">
          <w:rPr>
            <w:rStyle w:val="Hyperlink"/>
          </w:rPr>
          <w:t>aka.ms/tryofficeE5</w:t>
        </w:r>
      </w:hyperlink>
      <w:r w:rsidR="002245DE">
        <w:t xml:space="preserve"> and fill up the form with your </w:t>
      </w:r>
      <w:r w:rsidR="002245DE" w:rsidRPr="00C6686F">
        <w:rPr>
          <w:b/>
          <w:bCs/>
          <w:color w:val="FF0000"/>
        </w:rPr>
        <w:t xml:space="preserve">personal email and NOT </w:t>
      </w:r>
      <w:r w:rsidR="002245DE" w:rsidRPr="00C6686F">
        <w:rPr>
          <w:b/>
          <w:bCs/>
          <w:color w:val="FF0000"/>
        </w:rPr>
        <w:t>your w</w:t>
      </w:r>
      <w:r w:rsidR="002245DE" w:rsidRPr="00C6686F">
        <w:rPr>
          <w:b/>
          <w:bCs/>
          <w:color w:val="FF0000"/>
        </w:rPr>
        <w:t>ork</w:t>
      </w:r>
      <w:r w:rsidR="002245DE" w:rsidRPr="00C6686F">
        <w:rPr>
          <w:b/>
          <w:bCs/>
          <w:color w:val="FF0000"/>
        </w:rPr>
        <w:t>/school</w:t>
      </w:r>
      <w:r w:rsidR="002245DE" w:rsidRPr="00C6686F">
        <w:rPr>
          <w:b/>
          <w:bCs/>
          <w:color w:val="FF0000"/>
        </w:rPr>
        <w:t xml:space="preserve"> email</w:t>
      </w:r>
      <w:r w:rsidR="002245DE" w:rsidRPr="00C6686F">
        <w:rPr>
          <w:b/>
          <w:bCs/>
          <w:color w:val="FF0000"/>
        </w:rPr>
        <w:t>.</w:t>
      </w:r>
      <w:r w:rsidR="00485436">
        <w:rPr>
          <w:b/>
          <w:bCs/>
          <w:color w:val="FF0000"/>
        </w:rPr>
        <w:t xml:space="preserve"> </w:t>
      </w:r>
      <w:r w:rsidR="00485436">
        <w:rPr>
          <w:color w:val="000000" w:themeColor="text1"/>
        </w:rPr>
        <w:t xml:space="preserve">Click set up account. </w:t>
      </w:r>
    </w:p>
    <w:p w14:paraId="4A4FF110" w14:textId="5E3B52C9" w:rsidR="002D48A9" w:rsidRPr="002D48A9" w:rsidRDefault="002D48A9" w:rsidP="002D48A9">
      <w:pPr>
        <w:pStyle w:val="ListParagraph"/>
        <w:ind w:left="284"/>
        <w:rPr>
          <w:i/>
          <w:iCs/>
        </w:rPr>
      </w:pPr>
      <w:r>
        <w:rPr>
          <w:i/>
          <w:iCs/>
          <w:color w:val="000000" w:themeColor="text1"/>
        </w:rPr>
        <w:t>Note: Click logout and create new account instead if you have in</w:t>
      </w:r>
      <w:r w:rsidR="005D0656">
        <w:rPr>
          <w:i/>
          <w:iCs/>
          <w:color w:val="000000" w:themeColor="text1"/>
        </w:rPr>
        <w:t xml:space="preserve"> logged in</w:t>
      </w:r>
      <w:r>
        <w:rPr>
          <w:i/>
          <w:iCs/>
          <w:color w:val="000000" w:themeColor="text1"/>
        </w:rPr>
        <w:t xml:space="preserve"> with other account</w:t>
      </w:r>
      <w:r w:rsidR="00594A0C">
        <w:rPr>
          <w:i/>
          <w:iCs/>
          <w:color w:val="000000" w:themeColor="text1"/>
        </w:rPr>
        <w:t>s</w:t>
      </w:r>
      <w:r>
        <w:rPr>
          <w:i/>
          <w:iCs/>
          <w:color w:val="000000" w:themeColor="text1"/>
        </w:rPr>
        <w:t xml:space="preserve"> previously.</w:t>
      </w:r>
    </w:p>
    <w:p w14:paraId="61F99F77" w14:textId="77777777" w:rsidR="00E31288" w:rsidRDefault="00E31288" w:rsidP="00E9506E">
      <w:pPr>
        <w:pStyle w:val="ListParagraph"/>
        <w:ind w:left="284"/>
        <w:rPr>
          <w:noProof/>
        </w:rPr>
      </w:pPr>
    </w:p>
    <w:p w14:paraId="7E1FC88A" w14:textId="3B2DAAAE" w:rsidR="00E9506E" w:rsidRDefault="00E9506E" w:rsidP="00E9506E">
      <w:pPr>
        <w:pStyle w:val="ListParagraph"/>
        <w:ind w:left="284"/>
      </w:pPr>
      <w:r>
        <w:rPr>
          <w:noProof/>
        </w:rPr>
        <w:drawing>
          <wp:inline distT="0" distB="0" distL="0" distR="0" wp14:anchorId="27B06755" wp14:editId="70CA8133">
            <wp:extent cx="3086100" cy="2453077"/>
            <wp:effectExtent l="0" t="0" r="0" b="4445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223" cy="2473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72237" w14:textId="54CC9D5F" w:rsidR="002245DE" w:rsidRDefault="00AB468E" w:rsidP="00105881">
      <w:pPr>
        <w:pStyle w:val="ListParagraph"/>
        <w:numPr>
          <w:ilvl w:val="0"/>
          <w:numId w:val="27"/>
        </w:numPr>
        <w:ind w:left="284" w:hanging="284"/>
      </w:pPr>
      <w:r>
        <w:t>Fill in your details</w:t>
      </w:r>
      <w:r w:rsidR="00854B1C">
        <w:t>.</w:t>
      </w:r>
    </w:p>
    <w:p w14:paraId="5B988DD2" w14:textId="77777777" w:rsidR="00E31288" w:rsidRDefault="00E31288" w:rsidP="00E31288">
      <w:pPr>
        <w:pStyle w:val="ListParagraph"/>
        <w:ind w:left="284"/>
      </w:pPr>
    </w:p>
    <w:p w14:paraId="289A34FC" w14:textId="7F39FC7E" w:rsidR="00864A05" w:rsidRDefault="00864A05" w:rsidP="00864A05">
      <w:pPr>
        <w:pStyle w:val="ListParagraph"/>
        <w:ind w:left="284"/>
      </w:pPr>
      <w:r w:rsidRPr="00864A05">
        <w:drawing>
          <wp:inline distT="0" distB="0" distL="0" distR="0" wp14:anchorId="6E986FB2" wp14:editId="3151641D">
            <wp:extent cx="3000375" cy="2564423"/>
            <wp:effectExtent l="0" t="0" r="0" b="7620"/>
            <wp:docPr id="26" name="Picture 2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09322" cy="257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F1DA7" w14:textId="77777777" w:rsidR="00E31288" w:rsidRDefault="00E31288" w:rsidP="00864A05">
      <w:pPr>
        <w:pStyle w:val="ListParagraph"/>
        <w:ind w:left="284"/>
      </w:pPr>
    </w:p>
    <w:p w14:paraId="45CF46C3" w14:textId="77777777" w:rsidR="005413A5" w:rsidRDefault="005413A5">
      <w:r>
        <w:br w:type="page"/>
      </w:r>
    </w:p>
    <w:p w14:paraId="13AD98B5" w14:textId="456B70B2" w:rsidR="00AB46E2" w:rsidRDefault="00675F94" w:rsidP="00105881">
      <w:pPr>
        <w:pStyle w:val="ListParagraph"/>
        <w:numPr>
          <w:ilvl w:val="0"/>
          <w:numId w:val="27"/>
        </w:numPr>
        <w:ind w:left="284" w:hanging="284"/>
      </w:pPr>
      <w:r>
        <w:t>In the next step, choose a domain name for yourself</w:t>
      </w:r>
      <w:r w:rsidR="002A369C">
        <w:t xml:space="preserve"> and a username.</w:t>
      </w:r>
      <w:r w:rsidR="001366E3">
        <w:t xml:space="preserve"> For example, </w:t>
      </w:r>
      <w:hyperlink r:id="rId18" w:history="1">
        <w:r w:rsidR="001F180C" w:rsidRPr="00E94628">
          <w:rPr>
            <w:rStyle w:val="Hyperlink"/>
          </w:rPr>
          <w:t>admin@ocsiad.onmicrosoft.com</w:t>
        </w:r>
      </w:hyperlink>
      <w:r w:rsidR="001366E3">
        <w:t>.</w:t>
      </w:r>
      <w:r w:rsidR="00D75679">
        <w:t xml:space="preserve"> Take note of this </w:t>
      </w:r>
      <w:r w:rsidR="003573E7">
        <w:t>account</w:t>
      </w:r>
      <w:r w:rsidR="00902BF4">
        <w:t xml:space="preserve"> you have just created</w:t>
      </w:r>
      <w:r w:rsidR="00D75679">
        <w:t>.</w:t>
      </w:r>
    </w:p>
    <w:p w14:paraId="2D40F455" w14:textId="77777777" w:rsidR="001F180C" w:rsidRDefault="001F180C" w:rsidP="001F180C">
      <w:pPr>
        <w:pStyle w:val="ListParagraph"/>
        <w:ind w:left="284"/>
      </w:pPr>
    </w:p>
    <w:p w14:paraId="421422B2" w14:textId="7E1A2B49" w:rsidR="00675F94" w:rsidRDefault="00675F94" w:rsidP="00675F94">
      <w:pPr>
        <w:pStyle w:val="ListParagraph"/>
        <w:ind w:left="284"/>
      </w:pPr>
      <w:r>
        <w:rPr>
          <w:noProof/>
        </w:rPr>
        <w:lastRenderedPageBreak/>
        <w:drawing>
          <wp:inline distT="0" distB="0" distL="0" distR="0" wp14:anchorId="4CFB8349" wp14:editId="71717CE5">
            <wp:extent cx="3209925" cy="2512339"/>
            <wp:effectExtent l="0" t="0" r="0" b="2540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6264" cy="2517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04C58" w14:textId="77777777" w:rsidR="00E31288" w:rsidRDefault="00E31288" w:rsidP="00675F94">
      <w:pPr>
        <w:pStyle w:val="ListParagraph"/>
        <w:ind w:left="284"/>
      </w:pPr>
    </w:p>
    <w:p w14:paraId="19A8DBA5" w14:textId="58477FDE" w:rsidR="00431094" w:rsidRDefault="00D75679" w:rsidP="005C785F">
      <w:pPr>
        <w:pStyle w:val="ListParagraph"/>
        <w:numPr>
          <w:ilvl w:val="0"/>
          <w:numId w:val="27"/>
        </w:numPr>
        <w:ind w:left="284" w:hanging="284"/>
      </w:pPr>
      <w:r>
        <w:t xml:space="preserve">Next, </w:t>
      </w:r>
      <w:r w:rsidR="0044562E">
        <w:t>visit</w:t>
      </w:r>
      <w:r>
        <w:t xml:space="preserve"> </w:t>
      </w:r>
      <w:hyperlink r:id="rId20" w:history="1">
        <w:r w:rsidRPr="00E94628">
          <w:rPr>
            <w:rStyle w:val="Hyperlink"/>
          </w:rPr>
          <w:t>https://docs.microsoft.com/en-us/ai-builder/administer-licensing</w:t>
        </w:r>
      </w:hyperlink>
      <w:r w:rsidR="006A159F">
        <w:t xml:space="preserve">. </w:t>
      </w:r>
      <w:r w:rsidR="00F917FF">
        <w:t xml:space="preserve">Under the </w:t>
      </w:r>
      <w:r w:rsidR="00F917FF" w:rsidRPr="00F917FF">
        <w:rPr>
          <w:b/>
          <w:bCs/>
        </w:rPr>
        <w:t>Get Started</w:t>
      </w:r>
      <w:r w:rsidR="00F917FF">
        <w:t xml:space="preserve"> section, click on “</w:t>
      </w:r>
      <w:r w:rsidR="00F917FF" w:rsidRPr="00F917FF">
        <w:rPr>
          <w:b/>
          <w:bCs/>
        </w:rPr>
        <w:t>Start your free trial</w:t>
      </w:r>
      <w:r w:rsidR="00F917FF">
        <w:t>”.</w:t>
      </w:r>
    </w:p>
    <w:p w14:paraId="43DDB154" w14:textId="77777777" w:rsidR="00E31288" w:rsidRDefault="00E31288" w:rsidP="00E31288">
      <w:pPr>
        <w:pStyle w:val="ListParagraph"/>
        <w:ind w:left="284"/>
      </w:pPr>
    </w:p>
    <w:p w14:paraId="41BE8607" w14:textId="66BA41C7" w:rsidR="00B76511" w:rsidRDefault="00B76511" w:rsidP="00B76511">
      <w:pPr>
        <w:pStyle w:val="ListParagraph"/>
        <w:ind w:left="28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27A4CE2" wp14:editId="448988C8">
                <wp:simplePos x="0" y="0"/>
                <wp:positionH relativeFrom="column">
                  <wp:posOffset>1743075</wp:posOffset>
                </wp:positionH>
                <wp:positionV relativeFrom="paragraph">
                  <wp:posOffset>2476500</wp:posOffset>
                </wp:positionV>
                <wp:extent cx="1133475" cy="457200"/>
                <wp:effectExtent l="19050" t="19050" r="28575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4572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64A657" id="Rectangle 32" o:spid="_x0000_s1026" style="position:absolute;margin-left:137.25pt;margin-top:195pt;width:89.25pt;height:3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" filled="f" strokecolor="#e00" strokeweight="3pt"/>
            </w:pict>
          </mc:Fallback>
        </mc:AlternateContent>
      </w:r>
      <w:r w:rsidRPr="00B76511">
        <w:drawing>
          <wp:inline distT="0" distB="0" distL="0" distR="0" wp14:anchorId="4DE9D9E7" wp14:editId="3785BCDD">
            <wp:extent cx="5943600" cy="3053715"/>
            <wp:effectExtent l="0" t="0" r="0" b="0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A603A" w14:textId="77777777" w:rsidR="00E31288" w:rsidRDefault="00E31288" w:rsidP="00B76511">
      <w:pPr>
        <w:pStyle w:val="ListParagraph"/>
        <w:ind w:left="284"/>
      </w:pPr>
    </w:p>
    <w:p w14:paraId="1095824F" w14:textId="77777777" w:rsidR="00EF7BAE" w:rsidRDefault="00EF7BAE">
      <w:r>
        <w:br w:type="page"/>
      </w:r>
    </w:p>
    <w:p w14:paraId="5091A92F" w14:textId="192DE421" w:rsidR="005C785F" w:rsidRDefault="002B784F" w:rsidP="00105881">
      <w:pPr>
        <w:pStyle w:val="ListParagraph"/>
        <w:numPr>
          <w:ilvl w:val="0"/>
          <w:numId w:val="27"/>
        </w:numPr>
        <w:ind w:left="284" w:hanging="284"/>
      </w:pPr>
      <w:r>
        <w:t xml:space="preserve">Enter the email address </w:t>
      </w:r>
      <w:r w:rsidR="00D04499">
        <w:t>that you’ve just created in step 3</w:t>
      </w:r>
      <w:r w:rsidR="003B207D">
        <w:t>.</w:t>
      </w:r>
    </w:p>
    <w:p w14:paraId="2904444C" w14:textId="347FFC1E" w:rsidR="00C57B39" w:rsidRDefault="00594A0C" w:rsidP="00C57B39">
      <w:pPr>
        <w:pStyle w:val="ListParagraph"/>
        <w:ind w:left="284"/>
        <w:rPr>
          <w:i/>
          <w:iCs/>
        </w:rPr>
      </w:pPr>
      <w:r w:rsidRPr="00594A0C">
        <w:rPr>
          <w:i/>
          <w:iCs/>
        </w:rPr>
        <w:t>Note: Click logout and create new account instead if you have</w:t>
      </w:r>
      <w:r w:rsidR="00ED5568">
        <w:rPr>
          <w:i/>
          <w:iCs/>
        </w:rPr>
        <w:t xml:space="preserve"> logged</w:t>
      </w:r>
      <w:r w:rsidRPr="00594A0C">
        <w:rPr>
          <w:i/>
          <w:iCs/>
        </w:rPr>
        <w:t xml:space="preserve"> in with other accounts previously.</w:t>
      </w:r>
    </w:p>
    <w:p w14:paraId="3DD26F8A" w14:textId="77777777" w:rsidR="00C57B39" w:rsidRPr="00C57B39" w:rsidRDefault="00C57B39" w:rsidP="00C57B39">
      <w:pPr>
        <w:pStyle w:val="ListParagraph"/>
        <w:ind w:left="284"/>
      </w:pPr>
    </w:p>
    <w:p w14:paraId="0C8BCCC0" w14:textId="5C9E713D" w:rsidR="00643A67" w:rsidRPr="00643A67" w:rsidRDefault="002F1F6D" w:rsidP="001E261F">
      <w:pPr>
        <w:pStyle w:val="ListParagraph"/>
        <w:ind w:left="28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90B2FA6" wp14:editId="66BC2E4C">
                <wp:simplePos x="0" y="0"/>
                <wp:positionH relativeFrom="column">
                  <wp:posOffset>695325</wp:posOffset>
                </wp:positionH>
                <wp:positionV relativeFrom="paragraph">
                  <wp:posOffset>838835</wp:posOffset>
                </wp:positionV>
                <wp:extent cx="2724150" cy="361950"/>
                <wp:effectExtent l="19050" t="19050" r="19050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3619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602422" id="Rectangle 37" o:spid="_x0000_s1026" style="position:absolute;margin-left:54.75pt;margin-top:66.05pt;width:214.5pt;height:28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" filled="f" strokecolor="#e00" strokeweight="3pt"/>
            </w:pict>
          </mc:Fallback>
        </mc:AlternateContent>
      </w:r>
      <w:r w:rsidRPr="002F1F6D">
        <w:drawing>
          <wp:inline distT="0" distB="0" distL="0" distR="0" wp14:anchorId="1A190615" wp14:editId="423CA45A">
            <wp:extent cx="3453296" cy="2343150"/>
            <wp:effectExtent l="0" t="0" r="0" b="0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53909" cy="2343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D8A7E" w14:textId="296434C8" w:rsidR="00E642BE" w:rsidRDefault="004C7DC4" w:rsidP="00105881">
      <w:pPr>
        <w:pStyle w:val="ListParagraph"/>
        <w:numPr>
          <w:ilvl w:val="0"/>
          <w:numId w:val="27"/>
        </w:numPr>
        <w:ind w:left="284" w:hanging="284"/>
      </w:pPr>
      <w:r>
        <w:t>Once done, you’ll see the following screen.</w:t>
      </w:r>
    </w:p>
    <w:p w14:paraId="50503483" w14:textId="388C2D19" w:rsidR="004C7DC4" w:rsidRDefault="005B41D7" w:rsidP="00B6409E">
      <w:pPr>
        <w:pStyle w:val="ListParagraph"/>
        <w:ind w:left="28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4AAE28F" wp14:editId="20FA0DB8">
                <wp:simplePos x="0" y="0"/>
                <wp:positionH relativeFrom="column">
                  <wp:posOffset>752475</wp:posOffset>
                </wp:positionH>
                <wp:positionV relativeFrom="paragraph">
                  <wp:posOffset>1238250</wp:posOffset>
                </wp:positionV>
                <wp:extent cx="1809750" cy="266700"/>
                <wp:effectExtent l="0" t="0" r="0" b="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A795B7" id="Rectangle 33" o:spid="_x0000_s1026" style="position:absolute;margin-left:59.25pt;margin-top:97.5pt;width:14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" fillcolor="#d8d8d8 [2732]" stroked="f" strokeweight="1pt"/>
            </w:pict>
          </mc:Fallback>
        </mc:AlternateContent>
      </w:r>
      <w:r w:rsidR="00156A7A" w:rsidRPr="00156A7A">
        <w:drawing>
          <wp:inline distT="0" distB="0" distL="0" distR="0" wp14:anchorId="69625EF1" wp14:editId="043D7D37">
            <wp:extent cx="3714750" cy="1826022"/>
            <wp:effectExtent l="0" t="0" r="0" b="3175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31114" cy="1834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5AD98" w14:textId="77777777" w:rsidR="00B6409E" w:rsidRDefault="00B51EF0" w:rsidP="00105881">
      <w:pPr>
        <w:pStyle w:val="ListParagraph"/>
        <w:numPr>
          <w:ilvl w:val="0"/>
          <w:numId w:val="27"/>
        </w:numPr>
        <w:ind w:left="284" w:hanging="284"/>
      </w:pPr>
      <w:r>
        <w:t xml:space="preserve">Click Get Started and it will re-route you to the </w:t>
      </w:r>
      <w:r w:rsidR="00410D0C">
        <w:t xml:space="preserve">Power Apps homepage. </w:t>
      </w:r>
      <w:r w:rsidR="00410D0C">
        <w:t>Now you’re all set and ready to get started with Power Apps!</w:t>
      </w:r>
    </w:p>
    <w:p w14:paraId="17CAC516" w14:textId="175F57F7" w:rsidR="00410D0C" w:rsidRDefault="003E69CE" w:rsidP="00410D0C">
      <w:pPr>
        <w:pStyle w:val="ListParagraph"/>
        <w:ind w:left="28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FBE6BAF" wp14:editId="0734FDB2">
                <wp:simplePos x="0" y="0"/>
                <wp:positionH relativeFrom="rightMargin">
                  <wp:posOffset>-42760</wp:posOffset>
                </wp:positionH>
                <wp:positionV relativeFrom="paragraph">
                  <wp:posOffset>12522</wp:posOffset>
                </wp:positionV>
                <wp:extent cx="201918" cy="171157"/>
                <wp:effectExtent l="0" t="0" r="8255" b="63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18" cy="171157"/>
                        </a:xfrm>
                        <a:prstGeom prst="rect">
                          <a:avLst/>
                        </a:prstGeom>
                        <a:solidFill>
                          <a:srgbClr val="80008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E61CA" id="Rectangle 38" o:spid="_x0000_s1026" style="position:absolute;margin-left:-3.35pt;margin-top:1pt;width:15.9pt;height:13.5pt;z-index:2516848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" fillcolor="purple" stroked="f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788CBE9" wp14:editId="19F4D16C">
                <wp:simplePos x="0" y="0"/>
                <wp:positionH relativeFrom="column">
                  <wp:posOffset>4200525</wp:posOffset>
                </wp:positionH>
                <wp:positionV relativeFrom="paragraph">
                  <wp:posOffset>22225</wp:posOffset>
                </wp:positionV>
                <wp:extent cx="940828" cy="147995"/>
                <wp:effectExtent l="0" t="0" r="0" b="444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0828" cy="147995"/>
                        </a:xfrm>
                        <a:prstGeom prst="rect">
                          <a:avLst/>
                        </a:prstGeom>
                        <a:solidFill>
                          <a:srgbClr val="80008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BFC6FB" id="Rectangle 17" o:spid="_x0000_s1026" style="position:absolute;margin-left:330.75pt;margin-top:1.75pt;width:74.1pt;height:11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" fillcolor="purple" stroked="f" strokeweight="1pt"/>
            </w:pict>
          </mc:Fallback>
        </mc:AlternateContent>
      </w:r>
      <w:r w:rsidR="00456E9F" w:rsidRPr="007949E4">
        <w:rPr>
          <w:noProof/>
        </w:rPr>
        <w:drawing>
          <wp:inline distT="0" distB="0" distL="0" distR="0" wp14:anchorId="15852D85" wp14:editId="24625734">
            <wp:extent cx="5943600" cy="2389505"/>
            <wp:effectExtent l="0" t="0" r="0" b="0"/>
            <wp:docPr id="34" name="Picture 3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eam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19F03" w14:textId="00F6C582" w:rsidR="00BD0D8C" w:rsidRDefault="006351FD" w:rsidP="00005D38">
      <w:pPr>
        <w:pStyle w:val="Heading1"/>
      </w:pPr>
      <w:bookmarkStart w:id="4" w:name="_Toc83824319"/>
      <w:bookmarkStart w:id="5" w:name="_Toc84315500"/>
      <w:r>
        <w:t xml:space="preserve">Setting Up </w:t>
      </w:r>
      <w:r w:rsidR="00BD0D8C">
        <w:t>a Student Azure Account</w:t>
      </w:r>
      <w:bookmarkEnd w:id="4"/>
      <w:bookmarkEnd w:id="5"/>
    </w:p>
    <w:p w14:paraId="5B5D8FAF" w14:textId="77777777" w:rsidR="009407FA" w:rsidRPr="009407FA" w:rsidRDefault="009407FA" w:rsidP="009407FA"/>
    <w:p w14:paraId="534165BC" w14:textId="69BA423C" w:rsidR="004E6B17" w:rsidRDefault="001A6773" w:rsidP="00A80985">
      <w:pPr>
        <w:pStyle w:val="ListParagraph"/>
        <w:numPr>
          <w:ilvl w:val="0"/>
          <w:numId w:val="28"/>
        </w:numPr>
        <w:spacing w:line="240" w:lineRule="auto"/>
        <w:ind w:left="284" w:hanging="284"/>
      </w:pPr>
      <w:r>
        <w:t>Navigate</w:t>
      </w:r>
      <w:r w:rsidR="004E6B17">
        <w:t xml:space="preserve"> to</w:t>
      </w:r>
      <w:r w:rsidR="007B0AB6">
        <w:t xml:space="preserve"> </w:t>
      </w:r>
      <w:hyperlink r:id="rId25" w:history="1">
        <w:r w:rsidR="004E6B17" w:rsidRPr="00AF279F">
          <w:rPr>
            <w:rStyle w:val="Hyperlink"/>
          </w:rPr>
          <w:t>https://azure.microsoft.com/en-gb/free/students/</w:t>
        </w:r>
      </w:hyperlink>
    </w:p>
    <w:p w14:paraId="4F83244C" w14:textId="3C6A53D9" w:rsidR="00A80985" w:rsidRDefault="004E6B17" w:rsidP="00FD0A06">
      <w:pPr>
        <w:pStyle w:val="ListParagraph"/>
        <w:numPr>
          <w:ilvl w:val="0"/>
          <w:numId w:val="28"/>
        </w:numPr>
        <w:spacing w:line="240" w:lineRule="auto"/>
        <w:ind w:left="284" w:hanging="284"/>
      </w:pPr>
      <w:r>
        <w:t>Click the green button: Start for Free</w:t>
      </w:r>
    </w:p>
    <w:p w14:paraId="6B98C9DB" w14:textId="5F84D363" w:rsidR="00A80985" w:rsidRDefault="00A80985" w:rsidP="004413CA">
      <w:pPr>
        <w:pStyle w:val="ListParagraph"/>
        <w:spacing w:line="240" w:lineRule="auto"/>
        <w:ind w:left="284"/>
        <w:jc w:val="center"/>
      </w:pPr>
      <w:r w:rsidRPr="002F5EC6">
        <w:rPr>
          <w:noProof/>
        </w:rPr>
        <w:drawing>
          <wp:inline distT="0" distB="0" distL="0" distR="0" wp14:anchorId="05AE6E7C" wp14:editId="0F06F30C">
            <wp:extent cx="5943600" cy="2521585"/>
            <wp:effectExtent l="0" t="0" r="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28898" w14:textId="77777777" w:rsidR="00815AEE" w:rsidRDefault="00815AEE" w:rsidP="00A80985">
      <w:pPr>
        <w:pStyle w:val="ListParagraph"/>
        <w:spacing w:line="240" w:lineRule="auto"/>
        <w:ind w:left="284"/>
      </w:pPr>
    </w:p>
    <w:p w14:paraId="215B9B70" w14:textId="298BD84E" w:rsidR="00DB3446" w:rsidRDefault="004F41C2" w:rsidP="00214577">
      <w:pPr>
        <w:pStyle w:val="ListParagraph"/>
        <w:numPr>
          <w:ilvl w:val="0"/>
          <w:numId w:val="28"/>
        </w:numPr>
        <w:ind w:left="284" w:hanging="284"/>
      </w:pPr>
      <w:r w:rsidRPr="004F41C2">
        <w:t>Sign in with your university email address – this should prompt you to log in via your institution</w:t>
      </w:r>
      <w:r w:rsidR="001A6773">
        <w:t>.</w:t>
      </w:r>
    </w:p>
    <w:p w14:paraId="659D155E" w14:textId="77777777" w:rsidR="00214577" w:rsidRDefault="00214577" w:rsidP="00214577">
      <w:pPr>
        <w:pStyle w:val="ListParagraph"/>
        <w:ind w:left="284"/>
      </w:pPr>
    </w:p>
    <w:p w14:paraId="3A8F3FD9" w14:textId="1964AA25" w:rsidR="006B7B94" w:rsidRPr="00FE16C2" w:rsidRDefault="006B7B94" w:rsidP="00B72878">
      <w:pPr>
        <w:pStyle w:val="ListParagraph"/>
        <w:ind w:left="284"/>
        <w:rPr>
          <w:i/>
          <w:iCs/>
          <w:lang w:val="en-SG"/>
        </w:rPr>
      </w:pPr>
      <w:r w:rsidRPr="006B7B94">
        <w:rPr>
          <w:i/>
          <w:iCs/>
        </w:rPr>
        <w:t>For</w:t>
      </w:r>
      <w:r w:rsidR="002D12EC">
        <w:rPr>
          <w:i/>
          <w:iCs/>
        </w:rPr>
        <w:t xml:space="preserve"> registering with</w:t>
      </w:r>
      <w:r w:rsidRPr="006B7B94">
        <w:rPr>
          <w:i/>
          <w:iCs/>
        </w:rPr>
        <w:t xml:space="preserve"> personal emails</w:t>
      </w:r>
      <w:r w:rsidR="002D12EC">
        <w:rPr>
          <w:i/>
          <w:iCs/>
        </w:rPr>
        <w:t>, please</w:t>
      </w:r>
      <w:r w:rsidRPr="006B7B94">
        <w:rPr>
          <w:i/>
          <w:iCs/>
        </w:rPr>
        <w:t xml:space="preserve"> visit this link: </w:t>
      </w:r>
      <w:hyperlink r:id="rId27" w:history="1">
        <w:r w:rsidRPr="006B7B94">
          <w:rPr>
            <w:rStyle w:val="Hyperlink"/>
            <w:i/>
            <w:iCs/>
          </w:rPr>
          <w:t>Create your Azure free account today | Microsoft Azure</w:t>
        </w:r>
      </w:hyperlink>
      <w:r w:rsidRPr="006B7B94">
        <w:rPr>
          <w:i/>
          <w:iCs/>
        </w:rPr>
        <w:t xml:space="preserve">. Note there will be a few more verification steps.   </w:t>
      </w:r>
    </w:p>
    <w:p w14:paraId="162432E6" w14:textId="1A127EAE" w:rsidR="004F41C2" w:rsidRDefault="005D6A8E" w:rsidP="007B0AB6">
      <w:pPr>
        <w:pStyle w:val="ListParagraph"/>
        <w:numPr>
          <w:ilvl w:val="0"/>
          <w:numId w:val="28"/>
        </w:numPr>
        <w:ind w:left="284" w:hanging="284"/>
      </w:pPr>
      <w:r w:rsidRPr="005D6A8E">
        <w:t>Complete your profile to receive $100 in Azure credits as well as access to services you will need for the upcoming Azure workshop!</w:t>
      </w:r>
    </w:p>
    <w:p w14:paraId="59690557" w14:textId="77777777" w:rsidR="00B72878" w:rsidRDefault="00B72878" w:rsidP="00B72878">
      <w:pPr>
        <w:pStyle w:val="ListParagraph"/>
        <w:ind w:left="284"/>
      </w:pPr>
    </w:p>
    <w:p w14:paraId="6EE920DC" w14:textId="06B9AB19" w:rsidR="004413CA" w:rsidRDefault="004413CA" w:rsidP="004413CA">
      <w:pPr>
        <w:pStyle w:val="ListParagraph"/>
        <w:ind w:left="284"/>
        <w:jc w:val="center"/>
      </w:pPr>
      <w:r w:rsidRPr="004413CA">
        <w:rPr>
          <w:noProof/>
        </w:rPr>
        <w:drawing>
          <wp:inline distT="0" distB="0" distL="0" distR="0" wp14:anchorId="1BE59F7F" wp14:editId="60187296">
            <wp:extent cx="4465674" cy="2691848"/>
            <wp:effectExtent l="0" t="0" r="0" b="0"/>
            <wp:docPr id="14" name="Picture 14" descr="Graphical user interfac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4C6EC13-7480-45FA-8A72-C60E9878F57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>
                      <a:extLst>
                        <a:ext uri="{FF2B5EF4-FFF2-40B4-BE49-F238E27FC236}">
                          <a16:creationId xmlns:a16="http://schemas.microsoft.com/office/drawing/2014/main" id="{54C6EC13-7480-45FA-8A72-C60E9878F57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8"/>
                    <a:srcRect t="8198" r="2566"/>
                    <a:stretch/>
                  </pic:blipFill>
                  <pic:spPr bwMode="auto">
                    <a:xfrm>
                      <a:off x="0" y="0"/>
                      <a:ext cx="4475276" cy="26976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F67990" w14:textId="77777777" w:rsidR="00D02080" w:rsidRDefault="00D02080" w:rsidP="00D02080">
      <w:pPr>
        <w:pStyle w:val="ListParagraph"/>
        <w:ind w:left="284"/>
      </w:pPr>
    </w:p>
    <w:p w14:paraId="294B6FA7" w14:textId="77777777" w:rsidR="006D133A" w:rsidRDefault="006D133A">
      <w:r>
        <w:br w:type="page"/>
      </w:r>
    </w:p>
    <w:p w14:paraId="75FF2CD5" w14:textId="5D949CAD" w:rsidR="002A37C0" w:rsidRDefault="002A37C0" w:rsidP="0026176A">
      <w:pPr>
        <w:pStyle w:val="ListParagraph"/>
        <w:numPr>
          <w:ilvl w:val="0"/>
          <w:numId w:val="27"/>
        </w:numPr>
        <w:ind w:left="284" w:hanging="284"/>
      </w:pPr>
      <w:r w:rsidRPr="002A37C0">
        <w:t>Once your new account is set up it will redirect you to the page below</w:t>
      </w:r>
      <w:r w:rsidR="0026176A">
        <w:t>. Now you’re all set and ready to get started with Azure!</w:t>
      </w:r>
    </w:p>
    <w:p w14:paraId="05BAE8DC" w14:textId="2E42AFF6" w:rsidR="002A37C0" w:rsidRDefault="002A37C0" w:rsidP="002A37C0">
      <w:pPr>
        <w:pStyle w:val="ListParagraph"/>
        <w:ind w:left="284"/>
      </w:pPr>
    </w:p>
    <w:p w14:paraId="04865ED9" w14:textId="4F65432A" w:rsidR="001F6421" w:rsidRDefault="00F92361" w:rsidP="002A37C0">
      <w:pPr>
        <w:pStyle w:val="ListParagraph"/>
        <w:ind w:left="28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8BCFFD" wp14:editId="1CF50228">
                <wp:simplePos x="0" y="0"/>
                <wp:positionH relativeFrom="column">
                  <wp:posOffset>5359262</wp:posOffset>
                </wp:positionH>
                <wp:positionV relativeFrom="paragraph">
                  <wp:posOffset>1270</wp:posOffset>
                </wp:positionV>
                <wp:extent cx="625475" cy="146141"/>
                <wp:effectExtent l="0" t="0" r="3175" b="63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475" cy="14614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A468F9" id="Rectangle 18" o:spid="_x0000_s1026" style="position:absolute;margin-left:422pt;margin-top:.1pt;width:49.25pt;height:11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" fillcolor="#2e74b5 [2408]" stroked="f" strokeweight="1pt"/>
            </w:pict>
          </mc:Fallback>
        </mc:AlternateContent>
      </w:r>
      <w:r w:rsidR="00C932BF" w:rsidRPr="00C932BF">
        <w:rPr>
          <w:noProof/>
        </w:rPr>
        <w:drawing>
          <wp:inline distT="0" distB="0" distL="0" distR="0" wp14:anchorId="157C7706" wp14:editId="70C9D934">
            <wp:extent cx="5943600" cy="2592070"/>
            <wp:effectExtent l="0" t="0" r="0" b="0"/>
            <wp:docPr id="12" name="Picture 12" descr="Graphical user interface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email, websit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1DC7E" w14:textId="3A097DD6" w:rsidR="00C94C14" w:rsidRDefault="00C94C14" w:rsidP="00BD7B58"/>
    <w:p w14:paraId="234A77A6" w14:textId="77777777" w:rsidR="002F5EC6" w:rsidRPr="00BD7B58" w:rsidRDefault="002F5EC6" w:rsidP="00BD7B58"/>
    <w:p w14:paraId="40C04671" w14:textId="77777777" w:rsidR="006C44B0" w:rsidRDefault="006C44B0"/>
    <w:sectPr w:rsidR="006C44B0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34AFE" w14:textId="77777777" w:rsidR="003D6D32" w:rsidRDefault="003D6D32" w:rsidP="00DD47DC">
      <w:pPr>
        <w:spacing w:after="0" w:line="240" w:lineRule="auto"/>
      </w:pPr>
      <w:r>
        <w:separator/>
      </w:r>
    </w:p>
  </w:endnote>
  <w:endnote w:type="continuationSeparator" w:id="0">
    <w:p w14:paraId="5D6600B8" w14:textId="77777777" w:rsidR="003D6D32" w:rsidRDefault="003D6D32" w:rsidP="00DD4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F54A0" w14:textId="700945A6" w:rsidR="00C67439" w:rsidRDefault="00B34B7F">
    <w:pPr>
      <w:pStyle w:val="Footer"/>
    </w:pPr>
    <w:r w:rsidRPr="00B34B7F">
      <w:rPr>
        <w:noProof/>
      </w:rPr>
      <w:drawing>
        <wp:anchor distT="0" distB="0" distL="114300" distR="114300" simplePos="0" relativeHeight="251660288" behindDoc="1" locked="0" layoutInCell="1" allowOverlap="1" wp14:anchorId="1B5486CF" wp14:editId="68BA546E">
          <wp:simplePos x="0" y="0"/>
          <wp:positionH relativeFrom="column">
            <wp:posOffset>-638101</wp:posOffset>
          </wp:positionH>
          <wp:positionV relativeFrom="page">
            <wp:posOffset>9345590</wp:posOffset>
          </wp:positionV>
          <wp:extent cx="1734185" cy="777240"/>
          <wp:effectExtent l="0" t="0" r="0" b="0"/>
          <wp:wrapNone/>
          <wp:docPr id="16" name="Picture 15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39BDEAA2-1ED1-4056-BA53-174693DF042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5" descr="Logo&#10;&#10;Description automatically generated">
                    <a:extLst>
                      <a:ext uri="{FF2B5EF4-FFF2-40B4-BE49-F238E27FC236}">
                        <a16:creationId xmlns:a16="http://schemas.microsoft.com/office/drawing/2014/main" id="{39BDEAA2-1ED1-4056-BA53-174693DF042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34185" cy="7772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B34B7F">
      <w:rPr>
        <w:noProof/>
      </w:rPr>
      <w:drawing>
        <wp:anchor distT="0" distB="0" distL="114300" distR="114300" simplePos="0" relativeHeight="251659264" behindDoc="1" locked="0" layoutInCell="1" allowOverlap="1" wp14:anchorId="39655F16" wp14:editId="476B6AAA">
          <wp:simplePos x="0" y="0"/>
          <wp:positionH relativeFrom="page">
            <wp:align>left</wp:align>
          </wp:positionH>
          <wp:positionV relativeFrom="page">
            <wp:posOffset>8739963</wp:posOffset>
          </wp:positionV>
          <wp:extent cx="8095750" cy="1319884"/>
          <wp:effectExtent l="0" t="0" r="635" b="0"/>
          <wp:wrapNone/>
          <wp:docPr id="19" name="Picture 18" descr="Ico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C31B27CF-A8B6-4CA0-8990-09DF49638B3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8" descr="Icon&#10;&#10;Description automatically generated">
                    <a:extLst>
                      <a:ext uri="{FF2B5EF4-FFF2-40B4-BE49-F238E27FC236}">
                        <a16:creationId xmlns:a16="http://schemas.microsoft.com/office/drawing/2014/main" id="{C31B27CF-A8B6-4CA0-8990-09DF49638B3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095750" cy="13198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EF33F" w14:textId="77777777" w:rsidR="003D6D32" w:rsidRDefault="003D6D32" w:rsidP="00DD47DC">
      <w:pPr>
        <w:spacing w:after="0" w:line="240" w:lineRule="auto"/>
      </w:pPr>
      <w:r>
        <w:separator/>
      </w:r>
    </w:p>
  </w:footnote>
  <w:footnote w:type="continuationSeparator" w:id="0">
    <w:p w14:paraId="6C25E315" w14:textId="77777777" w:rsidR="003D6D32" w:rsidRDefault="003D6D32" w:rsidP="00DD47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A0D11"/>
    <w:multiLevelType w:val="hybridMultilevel"/>
    <w:tmpl w:val="345059E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00DBE"/>
    <w:multiLevelType w:val="multilevel"/>
    <w:tmpl w:val="D602B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440975"/>
    <w:multiLevelType w:val="hybridMultilevel"/>
    <w:tmpl w:val="345059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518E3"/>
    <w:multiLevelType w:val="hybridMultilevel"/>
    <w:tmpl w:val="61880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F245C"/>
    <w:multiLevelType w:val="hybridMultilevel"/>
    <w:tmpl w:val="251C11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631D2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B940374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CED4D27"/>
    <w:multiLevelType w:val="hybridMultilevel"/>
    <w:tmpl w:val="D0E479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E553E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F8E09E5"/>
    <w:multiLevelType w:val="multilevel"/>
    <w:tmpl w:val="90406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108358F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3992A2C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E9C3125"/>
    <w:multiLevelType w:val="hybridMultilevel"/>
    <w:tmpl w:val="7E0863B0"/>
    <w:lvl w:ilvl="0" w:tplc="CD6428B8">
      <w:start w:val="1"/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35195B"/>
    <w:multiLevelType w:val="hybridMultilevel"/>
    <w:tmpl w:val="8EACCB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CB6D4B"/>
    <w:multiLevelType w:val="hybridMultilevel"/>
    <w:tmpl w:val="D0E479C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E44C57"/>
    <w:multiLevelType w:val="hybridMultilevel"/>
    <w:tmpl w:val="7270C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977FFB"/>
    <w:multiLevelType w:val="multilevel"/>
    <w:tmpl w:val="3D241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52F3AB0"/>
    <w:multiLevelType w:val="multilevel"/>
    <w:tmpl w:val="80D29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539462B"/>
    <w:multiLevelType w:val="multilevel"/>
    <w:tmpl w:val="3DD0B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D3869A7"/>
    <w:multiLevelType w:val="hybridMultilevel"/>
    <w:tmpl w:val="6EECED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D681706"/>
    <w:multiLevelType w:val="hybridMultilevel"/>
    <w:tmpl w:val="6EECED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426614D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E074F1"/>
    <w:multiLevelType w:val="hybridMultilevel"/>
    <w:tmpl w:val="358CBA2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D20F16"/>
    <w:multiLevelType w:val="multilevel"/>
    <w:tmpl w:val="FB0CB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12909F2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25F7FE5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70F5D0C"/>
    <w:multiLevelType w:val="hybridMultilevel"/>
    <w:tmpl w:val="B834539C"/>
    <w:lvl w:ilvl="0" w:tplc="B3FEA61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0159C3"/>
    <w:multiLevelType w:val="hybridMultilevel"/>
    <w:tmpl w:val="8EACCB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19"/>
  </w:num>
  <w:num w:numId="4">
    <w:abstractNumId w:val="27"/>
  </w:num>
  <w:num w:numId="5">
    <w:abstractNumId w:val="12"/>
  </w:num>
  <w:num w:numId="6">
    <w:abstractNumId w:val="13"/>
  </w:num>
  <w:num w:numId="7">
    <w:abstractNumId w:val="3"/>
  </w:num>
  <w:num w:numId="8">
    <w:abstractNumId w:val="26"/>
  </w:num>
  <w:num w:numId="9">
    <w:abstractNumId w:val="4"/>
  </w:num>
  <w:num w:numId="10">
    <w:abstractNumId w:val="21"/>
  </w:num>
  <w:num w:numId="11">
    <w:abstractNumId w:val="1"/>
  </w:num>
  <w:num w:numId="12">
    <w:abstractNumId w:val="11"/>
  </w:num>
  <w:num w:numId="13">
    <w:abstractNumId w:val="9"/>
  </w:num>
  <w:num w:numId="14">
    <w:abstractNumId w:val="6"/>
  </w:num>
  <w:num w:numId="15">
    <w:abstractNumId w:val="8"/>
  </w:num>
  <w:num w:numId="16">
    <w:abstractNumId w:val="18"/>
  </w:num>
  <w:num w:numId="17">
    <w:abstractNumId w:val="24"/>
  </w:num>
  <w:num w:numId="18">
    <w:abstractNumId w:val="23"/>
  </w:num>
  <w:num w:numId="19">
    <w:abstractNumId w:val="5"/>
  </w:num>
  <w:num w:numId="20">
    <w:abstractNumId w:val="25"/>
  </w:num>
  <w:num w:numId="21">
    <w:abstractNumId w:val="10"/>
  </w:num>
  <w:num w:numId="22">
    <w:abstractNumId w:val="0"/>
  </w:num>
  <w:num w:numId="23">
    <w:abstractNumId w:val="17"/>
  </w:num>
  <w:num w:numId="24">
    <w:abstractNumId w:val="2"/>
  </w:num>
  <w:num w:numId="25">
    <w:abstractNumId w:val="16"/>
  </w:num>
  <w:num w:numId="26">
    <w:abstractNumId w:val="22"/>
  </w:num>
  <w:num w:numId="27">
    <w:abstractNumId w:val="14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A1NzQ1NzYzMTRS0lEKTi0uzszPAykwqgUArg7cQCwAAAA="/>
  </w:docVars>
  <w:rsids>
    <w:rsidRoot w:val="00937FEE"/>
    <w:rsid w:val="00003E3A"/>
    <w:rsid w:val="00005D38"/>
    <w:rsid w:val="00006046"/>
    <w:rsid w:val="00010220"/>
    <w:rsid w:val="0001381C"/>
    <w:rsid w:val="000148D1"/>
    <w:rsid w:val="000250DC"/>
    <w:rsid w:val="00031984"/>
    <w:rsid w:val="000359CC"/>
    <w:rsid w:val="00036F0D"/>
    <w:rsid w:val="00051F6D"/>
    <w:rsid w:val="000550D7"/>
    <w:rsid w:val="0005688C"/>
    <w:rsid w:val="000631F2"/>
    <w:rsid w:val="000A665C"/>
    <w:rsid w:val="000B3A22"/>
    <w:rsid w:val="000B4700"/>
    <w:rsid w:val="000C5662"/>
    <w:rsid w:val="000C6619"/>
    <w:rsid w:val="000D558A"/>
    <w:rsid w:val="000E1502"/>
    <w:rsid w:val="000E24FD"/>
    <w:rsid w:val="000E725B"/>
    <w:rsid w:val="000F2ECD"/>
    <w:rsid w:val="000F3E43"/>
    <w:rsid w:val="000F4DA1"/>
    <w:rsid w:val="000F6143"/>
    <w:rsid w:val="00102E16"/>
    <w:rsid w:val="00105881"/>
    <w:rsid w:val="0010755E"/>
    <w:rsid w:val="00115F02"/>
    <w:rsid w:val="00123168"/>
    <w:rsid w:val="00127708"/>
    <w:rsid w:val="001366E3"/>
    <w:rsid w:val="001406A8"/>
    <w:rsid w:val="00144BFF"/>
    <w:rsid w:val="00147897"/>
    <w:rsid w:val="00152B9A"/>
    <w:rsid w:val="00156A7A"/>
    <w:rsid w:val="00174C75"/>
    <w:rsid w:val="00180983"/>
    <w:rsid w:val="00191AAE"/>
    <w:rsid w:val="001A0AF9"/>
    <w:rsid w:val="001A0B76"/>
    <w:rsid w:val="001A3FFF"/>
    <w:rsid w:val="001A6773"/>
    <w:rsid w:val="001A72C3"/>
    <w:rsid w:val="001B0727"/>
    <w:rsid w:val="001B290C"/>
    <w:rsid w:val="001C6AA2"/>
    <w:rsid w:val="001C76E6"/>
    <w:rsid w:val="001D4FE0"/>
    <w:rsid w:val="001E261F"/>
    <w:rsid w:val="001E5C03"/>
    <w:rsid w:val="001F180C"/>
    <w:rsid w:val="001F6209"/>
    <w:rsid w:val="001F6421"/>
    <w:rsid w:val="002006AD"/>
    <w:rsid w:val="002125AE"/>
    <w:rsid w:val="00213106"/>
    <w:rsid w:val="00214577"/>
    <w:rsid w:val="002205C5"/>
    <w:rsid w:val="00220A7D"/>
    <w:rsid w:val="0022293A"/>
    <w:rsid w:val="002245DE"/>
    <w:rsid w:val="0023053E"/>
    <w:rsid w:val="00231BDD"/>
    <w:rsid w:val="002370E8"/>
    <w:rsid w:val="002445F2"/>
    <w:rsid w:val="00250582"/>
    <w:rsid w:val="00256C74"/>
    <w:rsid w:val="0026176A"/>
    <w:rsid w:val="00262152"/>
    <w:rsid w:val="0026407C"/>
    <w:rsid w:val="00266633"/>
    <w:rsid w:val="00271199"/>
    <w:rsid w:val="002717A2"/>
    <w:rsid w:val="00275891"/>
    <w:rsid w:val="00287E68"/>
    <w:rsid w:val="00291F11"/>
    <w:rsid w:val="002A369C"/>
    <w:rsid w:val="002A37C0"/>
    <w:rsid w:val="002B0F6B"/>
    <w:rsid w:val="002B11AE"/>
    <w:rsid w:val="002B2C22"/>
    <w:rsid w:val="002B3C7D"/>
    <w:rsid w:val="002B4C83"/>
    <w:rsid w:val="002B784F"/>
    <w:rsid w:val="002C2D32"/>
    <w:rsid w:val="002C3949"/>
    <w:rsid w:val="002C714C"/>
    <w:rsid w:val="002C763D"/>
    <w:rsid w:val="002D12EC"/>
    <w:rsid w:val="002D245C"/>
    <w:rsid w:val="002D3DDB"/>
    <w:rsid w:val="002D48A9"/>
    <w:rsid w:val="002E7103"/>
    <w:rsid w:val="002E7394"/>
    <w:rsid w:val="002F1F6D"/>
    <w:rsid w:val="002F49B8"/>
    <w:rsid w:val="002F4F25"/>
    <w:rsid w:val="002F5EC6"/>
    <w:rsid w:val="00307915"/>
    <w:rsid w:val="00307CB6"/>
    <w:rsid w:val="00314C75"/>
    <w:rsid w:val="003159CC"/>
    <w:rsid w:val="003220D2"/>
    <w:rsid w:val="0033675D"/>
    <w:rsid w:val="003400D4"/>
    <w:rsid w:val="003419C7"/>
    <w:rsid w:val="00350D72"/>
    <w:rsid w:val="00351EF2"/>
    <w:rsid w:val="003573E7"/>
    <w:rsid w:val="00367B6B"/>
    <w:rsid w:val="00383AFA"/>
    <w:rsid w:val="00385B7B"/>
    <w:rsid w:val="00391C73"/>
    <w:rsid w:val="003B207D"/>
    <w:rsid w:val="003B34DA"/>
    <w:rsid w:val="003B4B8F"/>
    <w:rsid w:val="003B6240"/>
    <w:rsid w:val="003C7BB7"/>
    <w:rsid w:val="003D0A34"/>
    <w:rsid w:val="003D6D32"/>
    <w:rsid w:val="003D7FD3"/>
    <w:rsid w:val="003E69CE"/>
    <w:rsid w:val="00404561"/>
    <w:rsid w:val="00410D0C"/>
    <w:rsid w:val="00422437"/>
    <w:rsid w:val="004251FA"/>
    <w:rsid w:val="00426ECD"/>
    <w:rsid w:val="00427B4B"/>
    <w:rsid w:val="00431094"/>
    <w:rsid w:val="004413CA"/>
    <w:rsid w:val="0044562E"/>
    <w:rsid w:val="004456AC"/>
    <w:rsid w:val="004520EF"/>
    <w:rsid w:val="00456E9F"/>
    <w:rsid w:val="00480D1F"/>
    <w:rsid w:val="00485436"/>
    <w:rsid w:val="00485DB0"/>
    <w:rsid w:val="00490213"/>
    <w:rsid w:val="00490935"/>
    <w:rsid w:val="00490E31"/>
    <w:rsid w:val="00495A34"/>
    <w:rsid w:val="0049768B"/>
    <w:rsid w:val="004A2153"/>
    <w:rsid w:val="004A3162"/>
    <w:rsid w:val="004C0671"/>
    <w:rsid w:val="004C7DC4"/>
    <w:rsid w:val="004E2ED0"/>
    <w:rsid w:val="004E37FB"/>
    <w:rsid w:val="004E6B17"/>
    <w:rsid w:val="004F41C2"/>
    <w:rsid w:val="00514F4D"/>
    <w:rsid w:val="00523C85"/>
    <w:rsid w:val="005329F7"/>
    <w:rsid w:val="005332F5"/>
    <w:rsid w:val="005357BE"/>
    <w:rsid w:val="005413A5"/>
    <w:rsid w:val="00544F9F"/>
    <w:rsid w:val="00546218"/>
    <w:rsid w:val="005505C4"/>
    <w:rsid w:val="00552FEF"/>
    <w:rsid w:val="00556A90"/>
    <w:rsid w:val="005663B0"/>
    <w:rsid w:val="00571AE0"/>
    <w:rsid w:val="005773AE"/>
    <w:rsid w:val="0058599D"/>
    <w:rsid w:val="00591FDA"/>
    <w:rsid w:val="00592EEE"/>
    <w:rsid w:val="00594730"/>
    <w:rsid w:val="00594A0C"/>
    <w:rsid w:val="00597427"/>
    <w:rsid w:val="005B41D7"/>
    <w:rsid w:val="005C209E"/>
    <w:rsid w:val="005C785F"/>
    <w:rsid w:val="005D0656"/>
    <w:rsid w:val="005D2C87"/>
    <w:rsid w:val="005D6A8E"/>
    <w:rsid w:val="005E0827"/>
    <w:rsid w:val="005E1DEF"/>
    <w:rsid w:val="005F1AF4"/>
    <w:rsid w:val="00617589"/>
    <w:rsid w:val="00622493"/>
    <w:rsid w:val="006229AF"/>
    <w:rsid w:val="00623FCB"/>
    <w:rsid w:val="00627210"/>
    <w:rsid w:val="006351FD"/>
    <w:rsid w:val="006360BD"/>
    <w:rsid w:val="00636324"/>
    <w:rsid w:val="006411BB"/>
    <w:rsid w:val="0064286A"/>
    <w:rsid w:val="00642F20"/>
    <w:rsid w:val="00643A67"/>
    <w:rsid w:val="00643AAF"/>
    <w:rsid w:val="0065243B"/>
    <w:rsid w:val="00663152"/>
    <w:rsid w:val="006703F3"/>
    <w:rsid w:val="00671569"/>
    <w:rsid w:val="00675322"/>
    <w:rsid w:val="00675F94"/>
    <w:rsid w:val="00677A81"/>
    <w:rsid w:val="0068464B"/>
    <w:rsid w:val="006908DC"/>
    <w:rsid w:val="0069159E"/>
    <w:rsid w:val="00694A71"/>
    <w:rsid w:val="00694D76"/>
    <w:rsid w:val="0069769C"/>
    <w:rsid w:val="006A159F"/>
    <w:rsid w:val="006A70BF"/>
    <w:rsid w:val="006B7B94"/>
    <w:rsid w:val="006C44B0"/>
    <w:rsid w:val="006C4A98"/>
    <w:rsid w:val="006C7B37"/>
    <w:rsid w:val="006D133A"/>
    <w:rsid w:val="006E2864"/>
    <w:rsid w:val="006E450E"/>
    <w:rsid w:val="006E4F36"/>
    <w:rsid w:val="006F22CE"/>
    <w:rsid w:val="006F5D04"/>
    <w:rsid w:val="006F5F8C"/>
    <w:rsid w:val="006F6FBD"/>
    <w:rsid w:val="006F755C"/>
    <w:rsid w:val="00707B6A"/>
    <w:rsid w:val="007130D5"/>
    <w:rsid w:val="00733DDB"/>
    <w:rsid w:val="00736DFD"/>
    <w:rsid w:val="00740223"/>
    <w:rsid w:val="00743581"/>
    <w:rsid w:val="007441AB"/>
    <w:rsid w:val="00755DE4"/>
    <w:rsid w:val="00757C93"/>
    <w:rsid w:val="00760695"/>
    <w:rsid w:val="0076406A"/>
    <w:rsid w:val="00770188"/>
    <w:rsid w:val="0078351D"/>
    <w:rsid w:val="007838C3"/>
    <w:rsid w:val="00783E8D"/>
    <w:rsid w:val="007870C0"/>
    <w:rsid w:val="007907E1"/>
    <w:rsid w:val="007913A7"/>
    <w:rsid w:val="007949E4"/>
    <w:rsid w:val="007965C0"/>
    <w:rsid w:val="0079791E"/>
    <w:rsid w:val="007A65E6"/>
    <w:rsid w:val="007A66CE"/>
    <w:rsid w:val="007B0153"/>
    <w:rsid w:val="007B0AB6"/>
    <w:rsid w:val="007B4D10"/>
    <w:rsid w:val="007C481C"/>
    <w:rsid w:val="007D408E"/>
    <w:rsid w:val="007D70E9"/>
    <w:rsid w:val="007E7A54"/>
    <w:rsid w:val="007F2B8E"/>
    <w:rsid w:val="007F386E"/>
    <w:rsid w:val="007F7974"/>
    <w:rsid w:val="00802EF3"/>
    <w:rsid w:val="00815AEE"/>
    <w:rsid w:val="00826C79"/>
    <w:rsid w:val="00833A10"/>
    <w:rsid w:val="00842BB6"/>
    <w:rsid w:val="00843638"/>
    <w:rsid w:val="00844812"/>
    <w:rsid w:val="0085217F"/>
    <w:rsid w:val="00853DF0"/>
    <w:rsid w:val="00854B1C"/>
    <w:rsid w:val="00864A05"/>
    <w:rsid w:val="00867807"/>
    <w:rsid w:val="008806D9"/>
    <w:rsid w:val="00882BC8"/>
    <w:rsid w:val="00883DA2"/>
    <w:rsid w:val="0088611D"/>
    <w:rsid w:val="00892F81"/>
    <w:rsid w:val="008A0B1C"/>
    <w:rsid w:val="008A0BBB"/>
    <w:rsid w:val="008C2D03"/>
    <w:rsid w:val="008C6A7E"/>
    <w:rsid w:val="008E0B11"/>
    <w:rsid w:val="008E42AC"/>
    <w:rsid w:val="008F4AC2"/>
    <w:rsid w:val="00902BF4"/>
    <w:rsid w:val="00905BBC"/>
    <w:rsid w:val="00905CCA"/>
    <w:rsid w:val="00910552"/>
    <w:rsid w:val="00911E79"/>
    <w:rsid w:val="00913548"/>
    <w:rsid w:val="009142A7"/>
    <w:rsid w:val="009165E1"/>
    <w:rsid w:val="00917225"/>
    <w:rsid w:val="009207DD"/>
    <w:rsid w:val="00933EE9"/>
    <w:rsid w:val="00937FEE"/>
    <w:rsid w:val="009407FA"/>
    <w:rsid w:val="00943561"/>
    <w:rsid w:val="0095784C"/>
    <w:rsid w:val="00964FEC"/>
    <w:rsid w:val="009661D2"/>
    <w:rsid w:val="00972BC0"/>
    <w:rsid w:val="00974E3C"/>
    <w:rsid w:val="009926C0"/>
    <w:rsid w:val="0099348B"/>
    <w:rsid w:val="00993E5C"/>
    <w:rsid w:val="00995799"/>
    <w:rsid w:val="009A16A5"/>
    <w:rsid w:val="009A2173"/>
    <w:rsid w:val="009B21D6"/>
    <w:rsid w:val="009B700B"/>
    <w:rsid w:val="009C6730"/>
    <w:rsid w:val="009C6A59"/>
    <w:rsid w:val="009C7335"/>
    <w:rsid w:val="009C7564"/>
    <w:rsid w:val="009C795E"/>
    <w:rsid w:val="009D1A2F"/>
    <w:rsid w:val="009E1795"/>
    <w:rsid w:val="009E591C"/>
    <w:rsid w:val="009F56C1"/>
    <w:rsid w:val="00A11ABE"/>
    <w:rsid w:val="00A16B6F"/>
    <w:rsid w:val="00A5389D"/>
    <w:rsid w:val="00A54CEE"/>
    <w:rsid w:val="00A577D6"/>
    <w:rsid w:val="00A6034F"/>
    <w:rsid w:val="00A60846"/>
    <w:rsid w:val="00A6178D"/>
    <w:rsid w:val="00A679D0"/>
    <w:rsid w:val="00A80985"/>
    <w:rsid w:val="00A81C66"/>
    <w:rsid w:val="00A84000"/>
    <w:rsid w:val="00A875BB"/>
    <w:rsid w:val="00AA17FD"/>
    <w:rsid w:val="00AA1E7D"/>
    <w:rsid w:val="00AB468E"/>
    <w:rsid w:val="00AB46E2"/>
    <w:rsid w:val="00AC18A8"/>
    <w:rsid w:val="00AC7327"/>
    <w:rsid w:val="00AD4D99"/>
    <w:rsid w:val="00AE5BDD"/>
    <w:rsid w:val="00AE7FF3"/>
    <w:rsid w:val="00AF0FD1"/>
    <w:rsid w:val="00AF1573"/>
    <w:rsid w:val="00AF4EEA"/>
    <w:rsid w:val="00B011D4"/>
    <w:rsid w:val="00B01694"/>
    <w:rsid w:val="00B17D6F"/>
    <w:rsid w:val="00B27F78"/>
    <w:rsid w:val="00B32C7D"/>
    <w:rsid w:val="00B34B7F"/>
    <w:rsid w:val="00B34F67"/>
    <w:rsid w:val="00B350D3"/>
    <w:rsid w:val="00B46346"/>
    <w:rsid w:val="00B515D8"/>
    <w:rsid w:val="00B51EF0"/>
    <w:rsid w:val="00B60517"/>
    <w:rsid w:val="00B62881"/>
    <w:rsid w:val="00B62B14"/>
    <w:rsid w:val="00B6409E"/>
    <w:rsid w:val="00B64A9C"/>
    <w:rsid w:val="00B707B9"/>
    <w:rsid w:val="00B72878"/>
    <w:rsid w:val="00B7329A"/>
    <w:rsid w:val="00B741F8"/>
    <w:rsid w:val="00B76511"/>
    <w:rsid w:val="00B77292"/>
    <w:rsid w:val="00B80876"/>
    <w:rsid w:val="00B821DF"/>
    <w:rsid w:val="00B90F1E"/>
    <w:rsid w:val="00B91EB6"/>
    <w:rsid w:val="00B92121"/>
    <w:rsid w:val="00B96BB3"/>
    <w:rsid w:val="00BA018E"/>
    <w:rsid w:val="00BA3EA9"/>
    <w:rsid w:val="00BB0DC6"/>
    <w:rsid w:val="00BB159D"/>
    <w:rsid w:val="00BB239A"/>
    <w:rsid w:val="00BB6714"/>
    <w:rsid w:val="00BB72B4"/>
    <w:rsid w:val="00BD0D8C"/>
    <w:rsid w:val="00BD57A0"/>
    <w:rsid w:val="00BD7B58"/>
    <w:rsid w:val="00BF73A8"/>
    <w:rsid w:val="00C01E23"/>
    <w:rsid w:val="00C02970"/>
    <w:rsid w:val="00C15D0D"/>
    <w:rsid w:val="00C23867"/>
    <w:rsid w:val="00C3048A"/>
    <w:rsid w:val="00C3338F"/>
    <w:rsid w:val="00C35DDE"/>
    <w:rsid w:val="00C41EC7"/>
    <w:rsid w:val="00C51F35"/>
    <w:rsid w:val="00C57B39"/>
    <w:rsid w:val="00C6686F"/>
    <w:rsid w:val="00C67439"/>
    <w:rsid w:val="00C67ABA"/>
    <w:rsid w:val="00C75F4D"/>
    <w:rsid w:val="00C9173F"/>
    <w:rsid w:val="00C91CFD"/>
    <w:rsid w:val="00C92C4F"/>
    <w:rsid w:val="00C932BF"/>
    <w:rsid w:val="00C93D6E"/>
    <w:rsid w:val="00C94C14"/>
    <w:rsid w:val="00C97700"/>
    <w:rsid w:val="00CA5EB0"/>
    <w:rsid w:val="00CA6586"/>
    <w:rsid w:val="00CA7FA2"/>
    <w:rsid w:val="00CB1D7E"/>
    <w:rsid w:val="00CB7F1B"/>
    <w:rsid w:val="00CC33BF"/>
    <w:rsid w:val="00CC4BDA"/>
    <w:rsid w:val="00CD54FD"/>
    <w:rsid w:val="00CE2145"/>
    <w:rsid w:val="00CF4E94"/>
    <w:rsid w:val="00D0039D"/>
    <w:rsid w:val="00D02080"/>
    <w:rsid w:val="00D04499"/>
    <w:rsid w:val="00D072CE"/>
    <w:rsid w:val="00D136BB"/>
    <w:rsid w:val="00D17A2F"/>
    <w:rsid w:val="00D42B41"/>
    <w:rsid w:val="00D4392B"/>
    <w:rsid w:val="00D44DD0"/>
    <w:rsid w:val="00D45B32"/>
    <w:rsid w:val="00D46522"/>
    <w:rsid w:val="00D56E55"/>
    <w:rsid w:val="00D6381F"/>
    <w:rsid w:val="00D705A0"/>
    <w:rsid w:val="00D75679"/>
    <w:rsid w:val="00D75EFC"/>
    <w:rsid w:val="00D8036A"/>
    <w:rsid w:val="00D82322"/>
    <w:rsid w:val="00D853FE"/>
    <w:rsid w:val="00D856DE"/>
    <w:rsid w:val="00D87AC9"/>
    <w:rsid w:val="00D976DA"/>
    <w:rsid w:val="00DA295B"/>
    <w:rsid w:val="00DA5D37"/>
    <w:rsid w:val="00DB131B"/>
    <w:rsid w:val="00DB3446"/>
    <w:rsid w:val="00DB5C07"/>
    <w:rsid w:val="00DB5C1D"/>
    <w:rsid w:val="00DC35E2"/>
    <w:rsid w:val="00DC6C39"/>
    <w:rsid w:val="00DD47DC"/>
    <w:rsid w:val="00DF1B57"/>
    <w:rsid w:val="00DF1B6B"/>
    <w:rsid w:val="00E0140D"/>
    <w:rsid w:val="00E170C2"/>
    <w:rsid w:val="00E20377"/>
    <w:rsid w:val="00E31288"/>
    <w:rsid w:val="00E34453"/>
    <w:rsid w:val="00E37F6A"/>
    <w:rsid w:val="00E401EB"/>
    <w:rsid w:val="00E51824"/>
    <w:rsid w:val="00E5325F"/>
    <w:rsid w:val="00E60DA0"/>
    <w:rsid w:val="00E642BE"/>
    <w:rsid w:val="00E64D0F"/>
    <w:rsid w:val="00E73012"/>
    <w:rsid w:val="00E84ECB"/>
    <w:rsid w:val="00E9127F"/>
    <w:rsid w:val="00E92D8D"/>
    <w:rsid w:val="00E9506E"/>
    <w:rsid w:val="00EA1AD5"/>
    <w:rsid w:val="00EA364B"/>
    <w:rsid w:val="00EA5ABA"/>
    <w:rsid w:val="00EB2F77"/>
    <w:rsid w:val="00EB6F7B"/>
    <w:rsid w:val="00EC2D03"/>
    <w:rsid w:val="00EC3424"/>
    <w:rsid w:val="00EC41DB"/>
    <w:rsid w:val="00EC49A8"/>
    <w:rsid w:val="00EC626E"/>
    <w:rsid w:val="00ED4E58"/>
    <w:rsid w:val="00ED5568"/>
    <w:rsid w:val="00ED59ED"/>
    <w:rsid w:val="00EE481D"/>
    <w:rsid w:val="00EF71C3"/>
    <w:rsid w:val="00EF7BAE"/>
    <w:rsid w:val="00F017B9"/>
    <w:rsid w:val="00F067DB"/>
    <w:rsid w:val="00F14818"/>
    <w:rsid w:val="00F15EC6"/>
    <w:rsid w:val="00F20662"/>
    <w:rsid w:val="00F2119D"/>
    <w:rsid w:val="00F315D9"/>
    <w:rsid w:val="00F408BE"/>
    <w:rsid w:val="00F446E6"/>
    <w:rsid w:val="00F55C2E"/>
    <w:rsid w:val="00F67321"/>
    <w:rsid w:val="00F767EA"/>
    <w:rsid w:val="00F917FF"/>
    <w:rsid w:val="00F92361"/>
    <w:rsid w:val="00F941F1"/>
    <w:rsid w:val="00F94C49"/>
    <w:rsid w:val="00FB2AB4"/>
    <w:rsid w:val="00FB48C3"/>
    <w:rsid w:val="00FB7AAA"/>
    <w:rsid w:val="00FD0A06"/>
    <w:rsid w:val="00FD605F"/>
    <w:rsid w:val="00FE16C2"/>
    <w:rsid w:val="00FE4673"/>
    <w:rsid w:val="00FE7B10"/>
    <w:rsid w:val="00FF6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94750A"/>
  <w15:chartTrackingRefBased/>
  <w15:docId w15:val="{C28789A8-3656-4C8A-8913-4F6A3224F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67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1C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75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0E3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67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1E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E7D"/>
    <w:rPr>
      <w:rFonts w:ascii="Segoe UI" w:hAnsi="Segoe UI" w:cs="Segoe UI"/>
      <w:sz w:val="18"/>
      <w:szCs w:val="18"/>
    </w:rPr>
  </w:style>
  <w:style w:type="paragraph" w:customStyle="1" w:styleId="Code">
    <w:name w:val="Code"/>
    <w:basedOn w:val="Normal"/>
    <w:qFormat/>
    <w:rsid w:val="006703F3"/>
    <w:pPr>
      <w:shd w:val="clear" w:color="auto" w:fill="F2F2F2" w:themeFill="background1" w:themeFillShade="F2"/>
      <w:spacing w:before="120" w:after="120" w:line="348" w:lineRule="auto"/>
      <w:ind w:left="432" w:right="144"/>
      <w:contextualSpacing/>
    </w:pPr>
    <w:rPr>
      <w:rFonts w:ascii="Consolas" w:hAnsi="Consolas"/>
      <w:sz w:val="20"/>
      <w:szCs w:val="23"/>
    </w:rPr>
  </w:style>
  <w:style w:type="character" w:styleId="CommentReference">
    <w:name w:val="annotation reference"/>
    <w:basedOn w:val="DefaultParagraphFont"/>
    <w:uiPriority w:val="99"/>
    <w:semiHidden/>
    <w:unhideWhenUsed/>
    <w:rsid w:val="00585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5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59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599D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81C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E2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2ED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D47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7DC"/>
  </w:style>
  <w:style w:type="paragraph" w:styleId="Footer">
    <w:name w:val="footer"/>
    <w:basedOn w:val="Normal"/>
    <w:link w:val="FooterChar"/>
    <w:uiPriority w:val="99"/>
    <w:unhideWhenUsed/>
    <w:rsid w:val="00DD47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7DC"/>
  </w:style>
  <w:style w:type="paragraph" w:styleId="TOCHeading">
    <w:name w:val="TOC Heading"/>
    <w:basedOn w:val="Heading1"/>
    <w:next w:val="Normal"/>
    <w:uiPriority w:val="39"/>
    <w:unhideWhenUsed/>
    <w:qFormat/>
    <w:rsid w:val="00383AF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83AFA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9C75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892F8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92F81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D45B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mailto:admin@ocsiad.onmicrosoft.com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hyperlink" Target="https://azure.microsoft.com/en-gb/free/students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docs.microsoft.com/en-us/ai-builder/administer-licensing" TargetMode="External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aka.ms/tryOfficeE5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hyperlink" Target="https://azure.microsoft.com/en-gb/free/" TargetMode="External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1E67F8-0727-47ED-A162-285A0725799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2f988bf-86f1-41af-91ab-2d7cd011db47}" enabled="0" method="" siteId="{72f988bf-86f1-41af-91ab-2d7cd011db4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2</TotalTime>
  <Pages>8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Yack</dc:creator>
  <cp:keywords/>
  <dc:description/>
  <cp:lastModifiedBy>Lester Sim</cp:lastModifiedBy>
  <cp:revision>429</cp:revision>
  <cp:lastPrinted>2021-10-05T00:41:00Z</cp:lastPrinted>
  <dcterms:created xsi:type="dcterms:W3CDTF">2021-09-04T15:13:00Z</dcterms:created>
  <dcterms:modified xsi:type="dcterms:W3CDTF">2021-10-05T00:42:00Z</dcterms:modified>
</cp:coreProperties>
</file>